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09F6D" w14:textId="77777777" w:rsidR="003B21D4" w:rsidRPr="00467A40" w:rsidRDefault="00BA137B" w:rsidP="00DC199B">
      <w:pPr>
        <w:pStyle w:val="Heading1"/>
        <w:ind w:left="0" w:firstLine="0"/>
        <w:rPr>
          <w:u w:val="single"/>
        </w:rPr>
      </w:pPr>
      <w:r w:rsidRPr="00467A40">
        <w:rPr>
          <w:u w:val="single"/>
        </w:rPr>
        <w:t xml:space="preserve">Question 1 </w:t>
      </w:r>
    </w:p>
    <w:p w14:paraId="0FF0DC1C" w14:textId="77777777" w:rsidR="003B21D4" w:rsidRDefault="00BA137B">
      <w:pPr>
        <w:spacing w:after="256"/>
        <w:ind w:left="-5" w:right="11"/>
      </w:pPr>
      <w:r>
        <w:t xml:space="preserve">Two of the main protocols in use for network communications are: TCP (Transmission Control Protocol) and UDP (User Datagram Protocol) </w:t>
      </w:r>
    </w:p>
    <w:p w14:paraId="2638EAE7" w14:textId="77777777" w:rsidR="003B21D4" w:rsidRPr="00D95A9C" w:rsidRDefault="00BA137B">
      <w:pPr>
        <w:numPr>
          <w:ilvl w:val="0"/>
          <w:numId w:val="1"/>
        </w:numPr>
        <w:ind w:left="720" w:right="11" w:hanging="360"/>
        <w:rPr>
          <w:b/>
        </w:rPr>
      </w:pPr>
      <w:r w:rsidRPr="00D95A9C">
        <w:rPr>
          <w:b/>
        </w:rPr>
        <w:t xml:space="preserve">Discuss the advantages and disadvantages of these two protocols and discuss how they differ. </w:t>
      </w:r>
    </w:p>
    <w:p w14:paraId="70985EE4" w14:textId="77777777" w:rsidR="00D95A9C" w:rsidRPr="00D95A9C" w:rsidRDefault="00D95A9C" w:rsidP="00D95A9C">
      <w:pPr>
        <w:spacing w:before="100" w:beforeAutospacing="1" w:after="100" w:afterAutospacing="1" w:line="240" w:lineRule="auto"/>
        <w:ind w:left="721"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w:t>
      </w:r>
      <w:r w:rsidRPr="00D95A9C">
        <w:rPr>
          <w:rFonts w:ascii="Times New Roman" w:eastAsia="Times New Roman" w:hAnsi="Times New Roman" w:cs="Times New Roman"/>
          <w:color w:val="auto"/>
          <w:sz w:val="24"/>
          <w:szCs w:val="24"/>
        </w:rPr>
        <w:t xml:space="preserve"> TCP is a connection-oriented protocol, whereas UDP is a connectionless protocol.</w:t>
      </w:r>
    </w:p>
    <w:p w14:paraId="207D5784" w14:textId="3019E9CF" w:rsidR="00D95A9C" w:rsidRPr="00D95A9C" w:rsidRDefault="00D95A9C" w:rsidP="00D95A9C">
      <w:pPr>
        <w:spacing w:before="100" w:beforeAutospacing="1" w:after="100" w:afterAutospacing="1" w:line="240" w:lineRule="auto"/>
        <w:ind w:left="721"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2.</w:t>
      </w:r>
      <w:r w:rsidRPr="00D95A9C">
        <w:rPr>
          <w:rFonts w:ascii="Times New Roman" w:eastAsia="Times New Roman" w:hAnsi="Times New Roman" w:cs="Times New Roman"/>
          <w:color w:val="auto"/>
          <w:sz w:val="24"/>
          <w:szCs w:val="24"/>
        </w:rPr>
        <w:t xml:space="preserve"> The speed for TCP is slower while the speed of UDP is faster</w:t>
      </w:r>
      <w:r w:rsidR="009F551E">
        <w:rPr>
          <w:rFonts w:ascii="Times New Roman" w:eastAsia="Times New Roman" w:hAnsi="Times New Roman" w:cs="Times New Roman"/>
          <w:color w:val="auto"/>
          <w:sz w:val="24"/>
          <w:szCs w:val="24"/>
        </w:rPr>
        <w:t>.</w:t>
      </w:r>
    </w:p>
    <w:p w14:paraId="0393166F" w14:textId="6D2B64F1" w:rsidR="00D95A9C" w:rsidRPr="00D95A9C" w:rsidRDefault="00D95A9C" w:rsidP="00D95A9C">
      <w:pPr>
        <w:spacing w:before="100" w:beforeAutospacing="1" w:after="100" w:afterAutospacing="1" w:line="240" w:lineRule="auto"/>
        <w:ind w:left="721"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3.</w:t>
      </w:r>
      <w:r w:rsidRPr="00D95A9C">
        <w:rPr>
          <w:rFonts w:ascii="Times New Roman" w:eastAsia="Times New Roman" w:hAnsi="Times New Roman" w:cs="Times New Roman"/>
          <w:color w:val="auto"/>
          <w:sz w:val="24"/>
          <w:szCs w:val="24"/>
        </w:rPr>
        <w:t xml:space="preserve"> TCP uses handshake protocol like SYN, SYN-ACK, ACK while UDP uses no handshake protocols</w:t>
      </w:r>
      <w:r w:rsidR="009F551E">
        <w:rPr>
          <w:rFonts w:ascii="Times New Roman" w:eastAsia="Times New Roman" w:hAnsi="Times New Roman" w:cs="Times New Roman"/>
          <w:color w:val="auto"/>
          <w:sz w:val="24"/>
          <w:szCs w:val="24"/>
        </w:rPr>
        <w:t>.</w:t>
      </w:r>
    </w:p>
    <w:p w14:paraId="3CD04BA2" w14:textId="77777777" w:rsidR="00D95A9C" w:rsidRPr="00D95A9C" w:rsidRDefault="00D95A9C" w:rsidP="00D95A9C">
      <w:pPr>
        <w:spacing w:before="100" w:beforeAutospacing="1" w:after="100" w:afterAutospacing="1" w:line="240" w:lineRule="auto"/>
        <w:ind w:left="721"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4.</w:t>
      </w:r>
      <w:r w:rsidRPr="00D95A9C">
        <w:rPr>
          <w:rFonts w:ascii="Times New Roman" w:eastAsia="Times New Roman" w:hAnsi="Times New Roman" w:cs="Times New Roman"/>
          <w:color w:val="auto"/>
          <w:sz w:val="24"/>
          <w:szCs w:val="24"/>
        </w:rPr>
        <w:t xml:space="preserve"> TCP does error checking and also makes error recovery, on the other hand, UDP performs error checking, but it discards erroneous packets.</w:t>
      </w:r>
    </w:p>
    <w:p w14:paraId="1DF25F3E" w14:textId="77777777" w:rsidR="00D95A9C" w:rsidRPr="00D95A9C" w:rsidRDefault="00D95A9C" w:rsidP="00D95A9C">
      <w:pPr>
        <w:spacing w:before="100" w:beforeAutospacing="1" w:after="100" w:afterAutospacing="1" w:line="240" w:lineRule="auto"/>
        <w:ind w:left="721"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5.</w:t>
      </w:r>
      <w:r w:rsidRPr="00D95A9C">
        <w:rPr>
          <w:rFonts w:ascii="Times New Roman" w:eastAsia="Times New Roman" w:hAnsi="Times New Roman" w:cs="Times New Roman"/>
          <w:color w:val="auto"/>
          <w:sz w:val="24"/>
          <w:szCs w:val="24"/>
        </w:rPr>
        <w:t xml:space="preserve"> TCP has acknowledgment segments, but UDP does not have any acknowledgment segment.</w:t>
      </w:r>
    </w:p>
    <w:p w14:paraId="763C9BBF" w14:textId="77777777" w:rsidR="00D95A9C" w:rsidRPr="00D95A9C" w:rsidRDefault="00D95A9C" w:rsidP="00D95A9C">
      <w:pPr>
        <w:spacing w:before="100" w:beforeAutospacing="1" w:after="100" w:afterAutospacing="1" w:line="240" w:lineRule="auto"/>
        <w:ind w:left="721"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6.</w:t>
      </w:r>
      <w:r w:rsidRPr="00D95A9C">
        <w:rPr>
          <w:rFonts w:ascii="Times New Roman" w:eastAsia="Times New Roman" w:hAnsi="Times New Roman" w:cs="Times New Roman"/>
          <w:color w:val="auto"/>
          <w:sz w:val="24"/>
          <w:szCs w:val="24"/>
        </w:rPr>
        <w:t xml:space="preserve"> When we compare TCP vs UDP protocol, TCP is heavy-weight, and UDP is lightweight.</w:t>
      </w:r>
    </w:p>
    <w:p w14:paraId="0E2FE082" w14:textId="77777777" w:rsidR="003B21D4" w:rsidRDefault="00BA137B">
      <w:pPr>
        <w:spacing w:after="42" w:line="278" w:lineRule="auto"/>
        <w:ind w:left="721" w:right="5" w:firstLine="0"/>
        <w:jc w:val="right"/>
      </w:pPr>
      <w:r>
        <w:rPr>
          <w:b/>
        </w:rPr>
        <w:t xml:space="preserve"> </w:t>
      </w:r>
      <w:r>
        <w:t xml:space="preserve"> </w:t>
      </w:r>
    </w:p>
    <w:p w14:paraId="5DC480EA" w14:textId="77777777" w:rsidR="003B21D4" w:rsidRPr="00D95A9C" w:rsidRDefault="00BA137B">
      <w:pPr>
        <w:numPr>
          <w:ilvl w:val="0"/>
          <w:numId w:val="1"/>
        </w:numPr>
        <w:spacing w:after="22" w:line="259" w:lineRule="auto"/>
        <w:ind w:left="720" w:right="11" w:hanging="360"/>
        <w:rPr>
          <w:b/>
        </w:rPr>
      </w:pPr>
      <w:r w:rsidRPr="00D95A9C">
        <w:rPr>
          <w:b/>
        </w:rPr>
        <w:t xml:space="preserve">For the following applications determine whether you would use </w:t>
      </w:r>
    </w:p>
    <w:p w14:paraId="569278DB" w14:textId="77777777" w:rsidR="003B21D4" w:rsidRPr="00D95A9C" w:rsidRDefault="00BA137B">
      <w:pPr>
        <w:spacing w:after="57"/>
        <w:ind w:left="731" w:right="11"/>
        <w:rPr>
          <w:b/>
        </w:rPr>
      </w:pPr>
      <w:r w:rsidRPr="00D95A9C">
        <w:rPr>
          <w:b/>
        </w:rPr>
        <w:t xml:space="preserve">TCP or UDP and explain the reasons for your choice </w:t>
      </w:r>
    </w:p>
    <w:p w14:paraId="4C336052" w14:textId="77777777" w:rsidR="003B21D4" w:rsidRPr="001807F7" w:rsidRDefault="00E9300E">
      <w:pPr>
        <w:numPr>
          <w:ilvl w:val="1"/>
          <w:numId w:val="1"/>
        </w:numPr>
        <w:spacing w:after="59"/>
        <w:ind w:right="11" w:hanging="360"/>
        <w:rPr>
          <w:sz w:val="24"/>
        </w:rPr>
      </w:pPr>
      <w:r>
        <w:rPr>
          <w:sz w:val="24"/>
        </w:rPr>
        <w:t>File Transfer,</w:t>
      </w:r>
    </w:p>
    <w:p w14:paraId="6A02FFCE" w14:textId="77777777" w:rsidR="00D95A9C" w:rsidRPr="001807F7" w:rsidRDefault="00D95A9C" w:rsidP="00D95A9C">
      <w:pPr>
        <w:spacing w:after="59"/>
        <w:ind w:left="1441" w:right="11" w:firstLine="0"/>
        <w:rPr>
          <w:sz w:val="24"/>
        </w:rPr>
      </w:pPr>
      <w:r w:rsidRPr="001807F7">
        <w:rPr>
          <w:sz w:val="24"/>
        </w:rPr>
        <w:t>TCP – Need a secure reliable connection, to prevent data lose</w:t>
      </w:r>
    </w:p>
    <w:p w14:paraId="101C6FC2" w14:textId="77777777" w:rsidR="003B21D4" w:rsidRPr="001807F7" w:rsidRDefault="00BA137B">
      <w:pPr>
        <w:numPr>
          <w:ilvl w:val="1"/>
          <w:numId w:val="1"/>
        </w:numPr>
        <w:spacing w:after="57"/>
        <w:ind w:right="11" w:hanging="360"/>
        <w:rPr>
          <w:sz w:val="24"/>
        </w:rPr>
      </w:pPr>
      <w:r w:rsidRPr="001807F7">
        <w:rPr>
          <w:sz w:val="24"/>
        </w:rPr>
        <w:t>Watc</w:t>
      </w:r>
      <w:r w:rsidR="00E9300E">
        <w:rPr>
          <w:sz w:val="24"/>
        </w:rPr>
        <w:t>hing a real time streamed video,</w:t>
      </w:r>
    </w:p>
    <w:p w14:paraId="2DF82ADD" w14:textId="77777777" w:rsidR="00D95A9C" w:rsidRPr="001807F7" w:rsidRDefault="00D95A9C" w:rsidP="00D95A9C">
      <w:pPr>
        <w:spacing w:after="57"/>
        <w:ind w:left="1441" w:right="11" w:firstLine="0"/>
        <w:rPr>
          <w:sz w:val="24"/>
        </w:rPr>
      </w:pPr>
      <w:r w:rsidRPr="001807F7">
        <w:rPr>
          <w:sz w:val="24"/>
        </w:rPr>
        <w:t>UDP – Not worried about slight data lose, prefer light weight and fast connection</w:t>
      </w:r>
    </w:p>
    <w:p w14:paraId="24911B68" w14:textId="77777777" w:rsidR="003B21D4" w:rsidRPr="001807F7" w:rsidRDefault="00E9300E">
      <w:pPr>
        <w:numPr>
          <w:ilvl w:val="1"/>
          <w:numId w:val="1"/>
        </w:numPr>
        <w:spacing w:after="59"/>
        <w:ind w:right="11" w:hanging="360"/>
        <w:rPr>
          <w:sz w:val="24"/>
        </w:rPr>
      </w:pPr>
      <w:r>
        <w:rPr>
          <w:sz w:val="24"/>
        </w:rPr>
        <w:t>Web Browsing,</w:t>
      </w:r>
    </w:p>
    <w:p w14:paraId="6DD52451" w14:textId="77777777" w:rsidR="00D95A9C" w:rsidRPr="001807F7" w:rsidRDefault="00D95A9C" w:rsidP="00D95A9C">
      <w:pPr>
        <w:spacing w:after="59"/>
        <w:ind w:left="1441" w:right="11" w:firstLine="0"/>
        <w:rPr>
          <w:sz w:val="24"/>
        </w:rPr>
      </w:pPr>
      <w:r w:rsidRPr="001807F7">
        <w:rPr>
          <w:sz w:val="24"/>
        </w:rPr>
        <w:t xml:space="preserve">TCP - </w:t>
      </w:r>
      <w:r w:rsidRPr="001807F7">
        <w:rPr>
          <w:rStyle w:val="q-box"/>
          <w:sz w:val="24"/>
        </w:rPr>
        <w:t>It uses TCP to ensure that the entire request gets to the client or server intact.</w:t>
      </w:r>
    </w:p>
    <w:p w14:paraId="24DF38D4" w14:textId="77777777" w:rsidR="003B21D4" w:rsidRPr="001807F7" w:rsidRDefault="00BA137B">
      <w:pPr>
        <w:numPr>
          <w:ilvl w:val="1"/>
          <w:numId w:val="1"/>
        </w:numPr>
        <w:ind w:right="11" w:hanging="360"/>
        <w:rPr>
          <w:sz w:val="24"/>
        </w:rPr>
      </w:pPr>
      <w:r w:rsidRPr="001807F7">
        <w:rPr>
          <w:sz w:val="24"/>
        </w:rPr>
        <w:t>A Voice over IP (VoIP) telephone conversation</w:t>
      </w:r>
      <w:r w:rsidR="00E9300E">
        <w:rPr>
          <w:sz w:val="24"/>
        </w:rPr>
        <w:t>,</w:t>
      </w:r>
      <w:r w:rsidRPr="001807F7">
        <w:rPr>
          <w:sz w:val="24"/>
        </w:rPr>
        <w:t xml:space="preserve"> </w:t>
      </w:r>
    </w:p>
    <w:p w14:paraId="2293EB2B" w14:textId="77777777" w:rsidR="00D95A9C" w:rsidRPr="001807F7" w:rsidRDefault="00D95A9C" w:rsidP="00D95A9C">
      <w:pPr>
        <w:ind w:left="1441" w:right="11" w:firstLine="0"/>
        <w:rPr>
          <w:sz w:val="24"/>
        </w:rPr>
      </w:pPr>
      <w:r w:rsidRPr="001807F7">
        <w:rPr>
          <w:sz w:val="24"/>
        </w:rPr>
        <w:t>UDP – As we don’t want delays between conversations, and wouldn’t want to wait for a secure connection to be made with TCP (</w:t>
      </w:r>
      <w:r w:rsidRPr="001807F7">
        <w:rPr>
          <w:rStyle w:val="hgkelc"/>
          <w:bCs/>
          <w:sz w:val="24"/>
        </w:rPr>
        <w:t>enjoy a real-time and uninterrupted call</w:t>
      </w:r>
      <w:r w:rsidRPr="001807F7">
        <w:rPr>
          <w:sz w:val="24"/>
        </w:rPr>
        <w:t>).</w:t>
      </w:r>
    </w:p>
    <w:p w14:paraId="1FB19568" w14:textId="77777777" w:rsidR="003B21D4" w:rsidRDefault="00BA137B">
      <w:pPr>
        <w:spacing w:after="47" w:line="417" w:lineRule="auto"/>
        <w:ind w:left="0" w:right="5" w:firstLine="0"/>
      </w:pPr>
      <w:r>
        <w:rPr>
          <w:b/>
        </w:rPr>
        <w:t xml:space="preserve"> </w:t>
      </w:r>
      <w:r>
        <w:t xml:space="preserve"> </w:t>
      </w:r>
    </w:p>
    <w:p w14:paraId="7ABD86E0" w14:textId="77777777" w:rsidR="003B21D4" w:rsidRDefault="00BA137B">
      <w:pPr>
        <w:numPr>
          <w:ilvl w:val="0"/>
          <w:numId w:val="1"/>
        </w:numPr>
        <w:ind w:left="720" w:right="11" w:hanging="360"/>
        <w:rPr>
          <w:b/>
        </w:rPr>
      </w:pPr>
      <w:r w:rsidRPr="00D95A9C">
        <w:rPr>
          <w:b/>
        </w:rPr>
        <w:lastRenderedPageBreak/>
        <w:t xml:space="preserve">Draw a Diagram showing how packets might traverse the internet, and how they may arrive at their destination. Include in the diagrams any acknowledgements, packet order and priority. Provide a diagram for both the TCP and the UDP protocols. </w:t>
      </w:r>
    </w:p>
    <w:p w14:paraId="53EC463F" w14:textId="336BE16C" w:rsidR="00E9300E" w:rsidRDefault="00A447DE" w:rsidP="00E9300E">
      <w:pPr>
        <w:ind w:left="360" w:right="11" w:firstLine="0"/>
        <w:rPr>
          <w:b/>
        </w:rPr>
      </w:pPr>
      <w:r w:rsidRPr="00A447DE">
        <w:drawing>
          <wp:anchor distT="0" distB="0" distL="114300" distR="114300" simplePos="0" relativeHeight="251660288" behindDoc="0" locked="0" layoutInCell="1" allowOverlap="1" wp14:anchorId="1595F688" wp14:editId="47EFD804">
            <wp:simplePos x="0" y="0"/>
            <wp:positionH relativeFrom="column">
              <wp:posOffset>518795</wp:posOffset>
            </wp:positionH>
            <wp:positionV relativeFrom="paragraph">
              <wp:posOffset>2779395</wp:posOffset>
            </wp:positionV>
            <wp:extent cx="4920615" cy="1706880"/>
            <wp:effectExtent l="0" t="0" r="0" b="7620"/>
            <wp:wrapSquare wrapText="bothSides"/>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4920615" cy="1706880"/>
                    </a:xfrm>
                    <a:prstGeom prst="rect">
                      <a:avLst/>
                    </a:prstGeom>
                  </pic:spPr>
                </pic:pic>
              </a:graphicData>
            </a:graphic>
            <wp14:sizeRelH relativeFrom="page">
              <wp14:pctWidth>0</wp14:pctWidth>
            </wp14:sizeRelH>
            <wp14:sizeRelV relativeFrom="page">
              <wp14:pctHeight>0</wp14:pctHeight>
            </wp14:sizeRelV>
          </wp:anchor>
        </w:drawing>
      </w:r>
      <w:r w:rsidRPr="00A447DE">
        <w:rPr>
          <w:b/>
        </w:rPr>
        <w:drawing>
          <wp:anchor distT="0" distB="0" distL="114300" distR="114300" simplePos="0" relativeHeight="251659264" behindDoc="0" locked="0" layoutInCell="1" allowOverlap="1" wp14:anchorId="196A1ACE" wp14:editId="5CFA7564">
            <wp:simplePos x="0" y="0"/>
            <wp:positionH relativeFrom="column">
              <wp:posOffset>457200</wp:posOffset>
            </wp:positionH>
            <wp:positionV relativeFrom="paragraph">
              <wp:posOffset>252730</wp:posOffset>
            </wp:positionV>
            <wp:extent cx="5029200" cy="2415540"/>
            <wp:effectExtent l="0" t="0" r="0" b="381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029200" cy="2415540"/>
                    </a:xfrm>
                    <a:prstGeom prst="rect">
                      <a:avLst/>
                    </a:prstGeom>
                  </pic:spPr>
                </pic:pic>
              </a:graphicData>
            </a:graphic>
            <wp14:sizeRelH relativeFrom="page">
              <wp14:pctWidth>0</wp14:pctWidth>
            </wp14:sizeRelH>
            <wp14:sizeRelV relativeFrom="page">
              <wp14:pctHeight>0</wp14:pctHeight>
            </wp14:sizeRelV>
          </wp:anchor>
        </w:drawing>
      </w:r>
    </w:p>
    <w:p w14:paraId="1C33A25E" w14:textId="4C2F26C9" w:rsidR="003B21D4" w:rsidRDefault="003B21D4">
      <w:pPr>
        <w:spacing w:after="0" w:line="259" w:lineRule="auto"/>
        <w:ind w:left="0" w:firstLine="0"/>
      </w:pPr>
    </w:p>
    <w:p w14:paraId="03E8C3B3" w14:textId="77777777" w:rsidR="003B21D4" w:rsidRPr="00467A40" w:rsidRDefault="00BA137B">
      <w:pPr>
        <w:pStyle w:val="Heading1"/>
        <w:ind w:left="-5"/>
        <w:rPr>
          <w:u w:val="single"/>
        </w:rPr>
      </w:pPr>
      <w:r w:rsidRPr="00467A40">
        <w:rPr>
          <w:u w:val="single"/>
        </w:rPr>
        <w:t xml:space="preserve">Question 2 </w:t>
      </w:r>
    </w:p>
    <w:p w14:paraId="13A84B73" w14:textId="1ECAF22D" w:rsidR="003B21D4" w:rsidRDefault="00401A8F">
      <w:pPr>
        <w:spacing w:after="255"/>
        <w:ind w:left="-5" w:right="11"/>
      </w:pPr>
      <w:r>
        <w:rPr>
          <w:noProof/>
        </w:rPr>
        <w:drawing>
          <wp:anchor distT="0" distB="0" distL="114300" distR="114300" simplePos="0" relativeHeight="251658240" behindDoc="0" locked="0" layoutInCell="1" allowOverlap="1" wp14:anchorId="6E432733" wp14:editId="2143CF95">
            <wp:simplePos x="0" y="0"/>
            <wp:positionH relativeFrom="margin">
              <wp:align>right</wp:align>
            </wp:positionH>
            <wp:positionV relativeFrom="paragraph">
              <wp:posOffset>792397</wp:posOffset>
            </wp:positionV>
            <wp:extent cx="5724525" cy="1771650"/>
            <wp:effectExtent l="0" t="0" r="9525" b="0"/>
            <wp:wrapSquare wrapText="bothSides"/>
            <wp:docPr id="222" name="Picture 222"/>
            <wp:cNvGraphicFramePr/>
            <a:graphic xmlns:a="http://schemas.openxmlformats.org/drawingml/2006/main">
              <a:graphicData uri="http://schemas.openxmlformats.org/drawingml/2006/picture">
                <pic:pic xmlns:pic="http://schemas.openxmlformats.org/drawingml/2006/picture">
                  <pic:nvPicPr>
                    <pic:cNvPr id="222" name="Picture 222"/>
                    <pic:cNvPicPr/>
                  </pic:nvPicPr>
                  <pic:blipFill>
                    <a:blip r:embed="rId7">
                      <a:extLst>
                        <a:ext uri="{28A0092B-C50C-407E-A947-70E740481C1C}">
                          <a14:useLocalDpi xmlns:a14="http://schemas.microsoft.com/office/drawing/2010/main" val="0"/>
                        </a:ext>
                      </a:extLst>
                    </a:blip>
                    <a:stretch>
                      <a:fillRect/>
                    </a:stretch>
                  </pic:blipFill>
                  <pic:spPr>
                    <a:xfrm>
                      <a:off x="0" y="0"/>
                      <a:ext cx="5724525" cy="1771650"/>
                    </a:xfrm>
                    <a:prstGeom prst="rect">
                      <a:avLst/>
                    </a:prstGeom>
                  </pic:spPr>
                </pic:pic>
              </a:graphicData>
            </a:graphic>
            <wp14:sizeRelH relativeFrom="page">
              <wp14:pctWidth>0</wp14:pctWidth>
            </wp14:sizeRelH>
            <wp14:sizeRelV relativeFrom="page">
              <wp14:pctHeight>0</wp14:pctHeight>
            </wp14:sizeRelV>
          </wp:anchor>
        </w:drawing>
      </w:r>
      <w:r w:rsidR="00BA137B">
        <w:t>Referring to the picture below, a network administrator is connecting hosts A and B directly through their Ethernet interfaces, as shown in the illustration. Ping attempts between the hosts are unsuccessful.</w:t>
      </w:r>
    </w:p>
    <w:p w14:paraId="3A632EB4" w14:textId="77777777" w:rsidR="000552CB" w:rsidRDefault="000552CB">
      <w:pPr>
        <w:spacing w:after="255"/>
        <w:ind w:left="-5" w:right="11"/>
      </w:pPr>
    </w:p>
    <w:p w14:paraId="0A038483" w14:textId="77777777" w:rsidR="003B21D4" w:rsidRPr="00401A8F" w:rsidRDefault="00BA137B">
      <w:pPr>
        <w:numPr>
          <w:ilvl w:val="0"/>
          <w:numId w:val="2"/>
        </w:numPr>
        <w:spacing w:after="208"/>
        <w:ind w:left="720" w:right="11" w:hanging="360"/>
        <w:rPr>
          <w:b/>
        </w:rPr>
      </w:pPr>
      <w:r w:rsidRPr="00401A8F">
        <w:rPr>
          <w:b/>
        </w:rPr>
        <w:lastRenderedPageBreak/>
        <w:t xml:space="preserve">What could potentially be wrong? What can be done to provide connectivity between the hosts? Show any working out. </w:t>
      </w:r>
    </w:p>
    <w:p w14:paraId="43FF5641" w14:textId="77777777" w:rsidR="00401A8F" w:rsidRDefault="00401A8F" w:rsidP="00401A8F">
      <w:pPr>
        <w:spacing w:after="208"/>
        <w:ind w:left="720" w:right="11" w:firstLine="0"/>
        <w:rPr>
          <w:rStyle w:val="q-box"/>
          <w:sz w:val="24"/>
        </w:rPr>
      </w:pPr>
      <w:r w:rsidRPr="001807F7">
        <w:rPr>
          <w:sz w:val="24"/>
        </w:rPr>
        <w:t>We should</w:t>
      </w:r>
      <w:r w:rsidR="00E9300E">
        <w:rPr>
          <w:sz w:val="24"/>
        </w:rPr>
        <w:t xml:space="preserve"> prefer to</w:t>
      </w:r>
      <w:r w:rsidRPr="001807F7">
        <w:rPr>
          <w:sz w:val="24"/>
        </w:rPr>
        <w:t xml:space="preserve"> use crossover when we are connecting devices of the same type, and straight through for different types.</w:t>
      </w:r>
      <w:r w:rsidRPr="001807F7">
        <w:rPr>
          <w:rStyle w:val="Heading1Char"/>
          <w:sz w:val="24"/>
        </w:rPr>
        <w:t xml:space="preserve"> </w:t>
      </w:r>
      <w:r w:rsidRPr="001807F7">
        <w:rPr>
          <w:rStyle w:val="q-box"/>
          <w:sz w:val="24"/>
        </w:rPr>
        <w:t>When connecting two hosts or two switches together you need to swap the transmit and receive pairs. This is what a crossover cable does.</w:t>
      </w:r>
    </w:p>
    <w:p w14:paraId="359CCC16" w14:textId="77777777" w:rsidR="003B21D4" w:rsidRPr="00E76DDC" w:rsidRDefault="00E9300E" w:rsidP="00E9300E">
      <w:pPr>
        <w:spacing w:after="208"/>
        <w:ind w:left="720" w:right="11" w:firstLine="0"/>
        <w:rPr>
          <w:b/>
          <w:bCs/>
          <w:i/>
          <w:sz w:val="24"/>
        </w:rPr>
      </w:pPr>
      <w:r w:rsidRPr="00E76DDC">
        <w:rPr>
          <w:rStyle w:val="q-box"/>
          <w:b/>
          <w:bCs/>
          <w:i/>
          <w:sz w:val="24"/>
        </w:rPr>
        <w:t>On entirely different networks, class b vs class c can’t talk to each other.</w:t>
      </w:r>
      <w:r w:rsidR="00BA137B" w:rsidRPr="00E76DDC">
        <w:rPr>
          <w:b/>
          <w:bCs/>
          <w:i/>
        </w:rPr>
        <w:t xml:space="preserve"> </w:t>
      </w:r>
    </w:p>
    <w:p w14:paraId="5B4E44FA" w14:textId="77777777" w:rsidR="00401A8F" w:rsidRDefault="00401A8F" w:rsidP="00401A8F">
      <w:pPr>
        <w:spacing w:after="166" w:line="259" w:lineRule="auto"/>
        <w:ind w:left="0" w:right="5" w:firstLine="0"/>
        <w:jc w:val="right"/>
      </w:pPr>
    </w:p>
    <w:p w14:paraId="64B9149E" w14:textId="77777777" w:rsidR="000552CB" w:rsidRDefault="000552CB" w:rsidP="00401A8F">
      <w:pPr>
        <w:spacing w:after="166" w:line="259" w:lineRule="auto"/>
        <w:ind w:left="0" w:right="5" w:firstLine="0"/>
        <w:jc w:val="right"/>
      </w:pPr>
    </w:p>
    <w:p w14:paraId="0B371548" w14:textId="77777777" w:rsidR="000552CB" w:rsidRDefault="000552CB" w:rsidP="00F20522">
      <w:pPr>
        <w:spacing w:after="166" w:line="259" w:lineRule="auto"/>
        <w:ind w:left="0" w:right="5" w:firstLine="0"/>
      </w:pPr>
    </w:p>
    <w:p w14:paraId="5B381617" w14:textId="77777777" w:rsidR="003B21D4" w:rsidRPr="00401A8F" w:rsidRDefault="00BA137B">
      <w:pPr>
        <w:numPr>
          <w:ilvl w:val="0"/>
          <w:numId w:val="2"/>
        </w:numPr>
        <w:ind w:left="720" w:right="11" w:hanging="360"/>
        <w:rPr>
          <w:b/>
        </w:rPr>
      </w:pPr>
      <w:r w:rsidRPr="00401A8F">
        <w:rPr>
          <w:b/>
        </w:rPr>
        <w:t xml:space="preserve">Explain the difference between a straight through cable and a cross-over cable. </w:t>
      </w:r>
    </w:p>
    <w:p w14:paraId="11B44D45" w14:textId="77777777" w:rsidR="00401A8F" w:rsidRPr="00401A8F" w:rsidRDefault="00401A8F" w:rsidP="00401A8F">
      <w:pPr>
        <w:pStyle w:val="ListParagraph"/>
        <w:numPr>
          <w:ilvl w:val="0"/>
          <w:numId w:val="7"/>
        </w:numPr>
        <w:spacing w:before="100" w:beforeAutospacing="1" w:after="100" w:afterAutospacing="1" w:line="240" w:lineRule="auto"/>
        <w:rPr>
          <w:rFonts w:ascii="Times New Roman" w:eastAsia="Times New Roman" w:hAnsi="Times New Roman" w:cs="Times New Roman"/>
          <w:color w:val="auto"/>
          <w:sz w:val="24"/>
          <w:szCs w:val="24"/>
        </w:rPr>
      </w:pPr>
      <w:r w:rsidRPr="00401A8F">
        <w:rPr>
          <w:rFonts w:ascii="Times New Roman" w:eastAsia="Times New Roman" w:hAnsi="Times New Roman" w:cs="Times New Roman"/>
          <w:color w:val="auto"/>
          <w:sz w:val="24"/>
          <w:szCs w:val="24"/>
        </w:rPr>
        <w:t>Crossover cable, Pin 1 is crossed with Pin 3, and Pin 2 is crossed with Pin 6 while in Straight-through cable Pin connection is one to one.</w:t>
      </w:r>
    </w:p>
    <w:p w14:paraId="4D050C88" w14:textId="77777777" w:rsidR="00401A8F" w:rsidRPr="00401A8F" w:rsidRDefault="00401A8F" w:rsidP="00401A8F">
      <w:pPr>
        <w:pStyle w:val="ListParagraph"/>
        <w:numPr>
          <w:ilvl w:val="0"/>
          <w:numId w:val="7"/>
        </w:numPr>
        <w:spacing w:before="100" w:beforeAutospacing="1" w:after="100" w:afterAutospacing="1" w:line="240" w:lineRule="auto"/>
        <w:rPr>
          <w:rFonts w:ascii="Times New Roman" w:eastAsia="Times New Roman" w:hAnsi="Times New Roman" w:cs="Times New Roman"/>
          <w:color w:val="auto"/>
          <w:sz w:val="24"/>
          <w:szCs w:val="24"/>
        </w:rPr>
      </w:pPr>
      <w:r w:rsidRPr="00401A8F">
        <w:rPr>
          <w:rFonts w:ascii="Times New Roman" w:eastAsia="Times New Roman" w:hAnsi="Times New Roman" w:cs="Times New Roman"/>
          <w:color w:val="auto"/>
          <w:sz w:val="24"/>
          <w:szCs w:val="24"/>
        </w:rPr>
        <w:t>Straight-through cables are mainly used for connecting non-similar devices while crossover cables are mostly used for connecting similar devices.</w:t>
      </w:r>
    </w:p>
    <w:p w14:paraId="55BEADA6" w14:textId="77777777" w:rsidR="00401A8F" w:rsidRPr="00401A8F" w:rsidRDefault="00401A8F" w:rsidP="00401A8F">
      <w:pPr>
        <w:numPr>
          <w:ilvl w:val="0"/>
          <w:numId w:val="7"/>
        </w:numPr>
        <w:spacing w:before="100" w:beforeAutospacing="1" w:after="100" w:afterAutospacing="1" w:line="240" w:lineRule="auto"/>
        <w:rPr>
          <w:rFonts w:ascii="Times New Roman" w:eastAsia="Times New Roman" w:hAnsi="Times New Roman" w:cs="Times New Roman"/>
          <w:color w:val="auto"/>
          <w:sz w:val="24"/>
          <w:szCs w:val="24"/>
        </w:rPr>
      </w:pPr>
      <w:r w:rsidRPr="00401A8F">
        <w:rPr>
          <w:rFonts w:ascii="Times New Roman" w:eastAsia="Times New Roman" w:hAnsi="Times New Roman" w:cs="Times New Roman"/>
          <w:color w:val="auto"/>
          <w:sz w:val="24"/>
          <w:szCs w:val="24"/>
        </w:rPr>
        <w:t>Straight through cable connects a computer with a DSL modem while Crossover cable connects Router to Router and Computer to Computer.</w:t>
      </w:r>
    </w:p>
    <w:p w14:paraId="0F1896E5" w14:textId="77777777" w:rsidR="003B21D4" w:rsidRDefault="00BA137B">
      <w:pPr>
        <w:spacing w:after="229" w:line="259" w:lineRule="auto"/>
        <w:ind w:left="0" w:right="5" w:firstLine="0"/>
        <w:jc w:val="right"/>
      </w:pPr>
      <w:r>
        <w:rPr>
          <w:b/>
        </w:rPr>
        <w:t xml:space="preserve"> </w:t>
      </w:r>
    </w:p>
    <w:p w14:paraId="3D617DA6" w14:textId="77777777" w:rsidR="003B21D4" w:rsidRPr="00467A40" w:rsidRDefault="00BA137B">
      <w:pPr>
        <w:pStyle w:val="Heading1"/>
        <w:ind w:left="-5"/>
        <w:rPr>
          <w:u w:val="single"/>
        </w:rPr>
      </w:pPr>
      <w:r w:rsidRPr="00467A40">
        <w:rPr>
          <w:u w:val="single"/>
        </w:rPr>
        <w:t xml:space="preserve">Question 3 </w:t>
      </w:r>
    </w:p>
    <w:p w14:paraId="601E1475" w14:textId="77777777" w:rsidR="003B21D4" w:rsidRDefault="00BA137B">
      <w:pPr>
        <w:spacing w:after="212"/>
        <w:ind w:left="-5" w:right="11"/>
        <w:rPr>
          <w:b/>
        </w:rPr>
      </w:pPr>
      <w:r w:rsidRPr="001807F7">
        <w:rPr>
          <w:b/>
        </w:rPr>
        <w:t xml:space="preserve">What are the differences between ‘Circuit Switched’ and ‘Packet Switched’ networks? Give examples of each, and provide examples of when you may use one over another, providing the advantages of each type. </w:t>
      </w:r>
    </w:p>
    <w:p w14:paraId="7D03AD75" w14:textId="77777777" w:rsidR="001807F7" w:rsidRPr="001807F7" w:rsidRDefault="001807F7">
      <w:pPr>
        <w:spacing w:after="212"/>
        <w:ind w:left="-5" w:right="11"/>
        <w:rPr>
          <w:sz w:val="24"/>
          <w:szCs w:val="24"/>
        </w:rPr>
      </w:pPr>
      <w:r w:rsidRPr="001807F7">
        <w:rPr>
          <w:sz w:val="24"/>
          <w:szCs w:val="24"/>
        </w:rPr>
        <w:t>Packet-switched networks move data in separate, small blocks -- packets -- based on the destination address in each packet. When received, packets are reassembled in the proper sequence to make up the message. Circuit-switched networks require dedicated point-to-point connections during calls.</w:t>
      </w:r>
    </w:p>
    <w:p w14:paraId="1122635C" w14:textId="77777777" w:rsidR="001807F7" w:rsidRPr="001807F7" w:rsidRDefault="001807F7" w:rsidP="001807F7">
      <w:pPr>
        <w:pStyle w:val="Heading3"/>
        <w:rPr>
          <w:rFonts w:ascii="Times New Roman" w:eastAsia="Times New Roman" w:hAnsi="Times New Roman" w:cs="Times New Roman"/>
          <w:color w:val="auto"/>
        </w:rPr>
      </w:pPr>
      <w:r w:rsidRPr="001807F7">
        <w:rPr>
          <w:rStyle w:val="Strong"/>
          <w:b w:val="0"/>
          <w:bCs w:val="0"/>
        </w:rPr>
        <w:t>Advantages of circuit switching over packet switching:</w:t>
      </w:r>
    </w:p>
    <w:p w14:paraId="6F4A6BA7" w14:textId="77777777" w:rsidR="001807F7" w:rsidRPr="001807F7" w:rsidRDefault="001807F7" w:rsidP="001807F7">
      <w:pPr>
        <w:numPr>
          <w:ilvl w:val="0"/>
          <w:numId w:val="8"/>
        </w:numPr>
        <w:spacing w:before="100" w:beforeAutospacing="1" w:after="100" w:afterAutospacing="1" w:line="240" w:lineRule="auto"/>
        <w:rPr>
          <w:sz w:val="24"/>
          <w:szCs w:val="24"/>
        </w:rPr>
      </w:pPr>
      <w:r w:rsidRPr="001807F7">
        <w:rPr>
          <w:sz w:val="24"/>
          <w:szCs w:val="24"/>
        </w:rPr>
        <w:t>Decreases the delay the user experiences before and during a call</w:t>
      </w:r>
    </w:p>
    <w:p w14:paraId="1510DE75" w14:textId="77777777" w:rsidR="001807F7" w:rsidRPr="001807F7" w:rsidRDefault="001807F7" w:rsidP="001807F7">
      <w:pPr>
        <w:numPr>
          <w:ilvl w:val="0"/>
          <w:numId w:val="8"/>
        </w:numPr>
        <w:spacing w:before="100" w:beforeAutospacing="1" w:after="100" w:afterAutospacing="1" w:line="240" w:lineRule="auto"/>
        <w:rPr>
          <w:sz w:val="24"/>
          <w:szCs w:val="24"/>
        </w:rPr>
      </w:pPr>
      <w:r w:rsidRPr="001807F7">
        <w:rPr>
          <w:sz w:val="24"/>
          <w:szCs w:val="24"/>
        </w:rPr>
        <w:t>The call will be done with a steady bandwidth, dedicated channel, and consistent data rate</w:t>
      </w:r>
    </w:p>
    <w:p w14:paraId="4332DA7D" w14:textId="77777777" w:rsidR="001807F7" w:rsidRPr="001807F7" w:rsidRDefault="001807F7" w:rsidP="001807F7">
      <w:pPr>
        <w:numPr>
          <w:ilvl w:val="0"/>
          <w:numId w:val="8"/>
        </w:numPr>
        <w:spacing w:before="100" w:beforeAutospacing="1" w:after="100" w:afterAutospacing="1" w:line="240" w:lineRule="auto"/>
        <w:rPr>
          <w:sz w:val="24"/>
          <w:szCs w:val="24"/>
        </w:rPr>
      </w:pPr>
      <w:r w:rsidRPr="001807F7">
        <w:rPr>
          <w:sz w:val="24"/>
          <w:szCs w:val="24"/>
        </w:rPr>
        <w:t>Packets are always delivered in the correct order</w:t>
      </w:r>
    </w:p>
    <w:p w14:paraId="10F4B8CB" w14:textId="77777777" w:rsidR="001807F7" w:rsidRPr="001807F7" w:rsidRDefault="001807F7" w:rsidP="001807F7">
      <w:pPr>
        <w:pStyle w:val="Heading3"/>
        <w:rPr>
          <w:rFonts w:ascii="Times New Roman" w:eastAsia="Times New Roman" w:hAnsi="Times New Roman" w:cs="Times New Roman"/>
          <w:color w:val="auto"/>
        </w:rPr>
      </w:pPr>
      <w:r w:rsidRPr="001807F7">
        <w:lastRenderedPageBreak/>
        <w:t>Advantages of packet switching over circuit switching:</w:t>
      </w:r>
    </w:p>
    <w:p w14:paraId="1761ECE2" w14:textId="77777777" w:rsidR="001807F7" w:rsidRPr="001807F7" w:rsidRDefault="001807F7" w:rsidP="001807F7">
      <w:pPr>
        <w:numPr>
          <w:ilvl w:val="0"/>
          <w:numId w:val="9"/>
        </w:numPr>
        <w:spacing w:before="100" w:beforeAutospacing="1" w:after="100" w:afterAutospacing="1" w:line="240" w:lineRule="auto"/>
        <w:rPr>
          <w:sz w:val="24"/>
          <w:szCs w:val="24"/>
        </w:rPr>
      </w:pPr>
      <w:r w:rsidRPr="001807F7">
        <w:rPr>
          <w:sz w:val="24"/>
          <w:szCs w:val="24"/>
        </w:rPr>
        <w:t>More efficient than circuit switching</w:t>
      </w:r>
    </w:p>
    <w:p w14:paraId="22C9693A" w14:textId="77777777" w:rsidR="001807F7" w:rsidRPr="001807F7" w:rsidRDefault="001807F7" w:rsidP="001807F7">
      <w:pPr>
        <w:numPr>
          <w:ilvl w:val="0"/>
          <w:numId w:val="9"/>
        </w:numPr>
        <w:spacing w:before="100" w:beforeAutospacing="1" w:after="100" w:afterAutospacing="1" w:line="240" w:lineRule="auto"/>
        <w:rPr>
          <w:sz w:val="24"/>
          <w:szCs w:val="24"/>
        </w:rPr>
      </w:pPr>
      <w:r w:rsidRPr="001807F7">
        <w:rPr>
          <w:sz w:val="24"/>
          <w:szCs w:val="24"/>
        </w:rPr>
        <w:t>Data packets are able to find the destination without the use of a dedicated channel</w:t>
      </w:r>
    </w:p>
    <w:p w14:paraId="23D6A8B8" w14:textId="77777777" w:rsidR="001807F7" w:rsidRPr="001807F7" w:rsidRDefault="001807F7" w:rsidP="001807F7">
      <w:pPr>
        <w:numPr>
          <w:ilvl w:val="0"/>
          <w:numId w:val="9"/>
        </w:numPr>
        <w:spacing w:before="100" w:beforeAutospacing="1" w:after="100" w:afterAutospacing="1" w:line="240" w:lineRule="auto"/>
        <w:rPr>
          <w:sz w:val="24"/>
          <w:szCs w:val="24"/>
        </w:rPr>
      </w:pPr>
      <w:r w:rsidRPr="001807F7">
        <w:rPr>
          <w:sz w:val="24"/>
          <w:szCs w:val="24"/>
        </w:rPr>
        <w:t>Reduces lost data packets because packet switching allows for resending of packets</w:t>
      </w:r>
    </w:p>
    <w:p w14:paraId="7D135BBA" w14:textId="77777777" w:rsidR="001807F7" w:rsidRPr="001807F7" w:rsidRDefault="001807F7" w:rsidP="001807F7">
      <w:pPr>
        <w:numPr>
          <w:ilvl w:val="0"/>
          <w:numId w:val="9"/>
        </w:numPr>
        <w:spacing w:before="100" w:beforeAutospacing="1" w:after="100" w:afterAutospacing="1" w:line="240" w:lineRule="auto"/>
        <w:rPr>
          <w:sz w:val="24"/>
          <w:szCs w:val="24"/>
        </w:rPr>
      </w:pPr>
      <w:r w:rsidRPr="001807F7">
        <w:rPr>
          <w:sz w:val="24"/>
          <w:szCs w:val="24"/>
        </w:rPr>
        <w:t>More cost-effective since there is no need for a dedicated channel for voice or data traffic</w:t>
      </w:r>
    </w:p>
    <w:p w14:paraId="6AB2FA4F" w14:textId="77777777" w:rsidR="001807F7" w:rsidRPr="00467A40" w:rsidRDefault="00467A40" w:rsidP="00E9300E">
      <w:pPr>
        <w:spacing w:after="0"/>
        <w:ind w:left="-5" w:right="11"/>
        <w:rPr>
          <w:rStyle w:val="hgkelc"/>
          <w:bCs/>
          <w:sz w:val="24"/>
        </w:rPr>
      </w:pPr>
      <w:r w:rsidRPr="00467A40">
        <w:rPr>
          <w:sz w:val="24"/>
        </w:rPr>
        <w:t xml:space="preserve">Circuit switching - </w:t>
      </w:r>
      <w:r w:rsidRPr="00467A40">
        <w:rPr>
          <w:rStyle w:val="hgkelc"/>
          <w:bCs/>
          <w:sz w:val="24"/>
        </w:rPr>
        <w:t>ordinary telephone calls</w:t>
      </w:r>
    </w:p>
    <w:p w14:paraId="6F399FC2" w14:textId="77777777" w:rsidR="00E9300E" w:rsidRDefault="00467A40" w:rsidP="00E9300E">
      <w:pPr>
        <w:spacing w:after="212"/>
        <w:ind w:left="-5" w:right="11"/>
        <w:rPr>
          <w:rStyle w:val="hgkelc"/>
          <w:bCs/>
          <w:sz w:val="24"/>
        </w:rPr>
      </w:pPr>
      <w:r w:rsidRPr="00467A40">
        <w:rPr>
          <w:rStyle w:val="hgkelc"/>
          <w:bCs/>
          <w:sz w:val="24"/>
        </w:rPr>
        <w:t>Packet switching - the Internet and most local area networks</w:t>
      </w:r>
      <w:r w:rsidR="00C008AF">
        <w:rPr>
          <w:rStyle w:val="hgkelc"/>
          <w:bCs/>
          <w:sz w:val="24"/>
        </w:rPr>
        <w:t xml:space="preserve"> (most things now a days)</w:t>
      </w:r>
    </w:p>
    <w:p w14:paraId="0648C761" w14:textId="63038FE5" w:rsidR="003B21D4" w:rsidRPr="00F20522" w:rsidRDefault="00E9300E" w:rsidP="00F20522">
      <w:pPr>
        <w:spacing w:after="212"/>
        <w:ind w:left="-5" w:right="11"/>
        <w:rPr>
          <w:i/>
          <w:sz w:val="24"/>
        </w:rPr>
      </w:pPr>
      <w:r w:rsidRPr="00E9300E">
        <w:rPr>
          <w:rStyle w:val="hgkelc"/>
          <w:bCs/>
          <w:i/>
          <w:sz w:val="24"/>
        </w:rPr>
        <w:t>Circuit switch, relying on entire circuit to do the transmitting, circuit gets altered (older tech). Packet switching, uses router to decide the network. Packet switch sends tiny chunks instead of entire packet (like with circuit switch) and is reassembled at the end.</w:t>
      </w:r>
      <w:r w:rsidR="00BA137B">
        <w:rPr>
          <w:b/>
        </w:rPr>
        <w:t xml:space="preserve">  </w:t>
      </w:r>
    </w:p>
    <w:p w14:paraId="31158145" w14:textId="77777777" w:rsidR="003B21D4" w:rsidRPr="00467A40" w:rsidRDefault="00BA137B">
      <w:pPr>
        <w:pStyle w:val="Heading1"/>
        <w:ind w:left="-5"/>
        <w:rPr>
          <w:u w:val="single"/>
        </w:rPr>
      </w:pPr>
      <w:r w:rsidRPr="00467A40">
        <w:rPr>
          <w:u w:val="single"/>
        </w:rPr>
        <w:t xml:space="preserve">Question 4 </w:t>
      </w:r>
    </w:p>
    <w:p w14:paraId="210D1447" w14:textId="77777777" w:rsidR="003B21D4" w:rsidRPr="001807F7" w:rsidRDefault="00BA137B" w:rsidP="00401A8F">
      <w:pPr>
        <w:spacing w:after="217"/>
        <w:ind w:left="-5" w:right="11" w:firstLine="725"/>
        <w:rPr>
          <w:b/>
        </w:rPr>
      </w:pPr>
      <w:r w:rsidRPr="001807F7">
        <w:rPr>
          <w:b/>
        </w:rPr>
        <w:t xml:space="preserve">a) Subnet the following: </w:t>
      </w:r>
    </w:p>
    <w:p w14:paraId="0DCFA3F7" w14:textId="320E208D" w:rsidR="003B21D4" w:rsidRPr="00F20522" w:rsidRDefault="00BA137B">
      <w:pPr>
        <w:spacing w:after="213"/>
        <w:ind w:left="-5" w:right="11"/>
        <w:rPr>
          <w:u w:val="single"/>
        </w:rPr>
      </w:pPr>
      <w:r w:rsidRPr="00F20522">
        <w:rPr>
          <w:u w:val="single"/>
        </w:rPr>
        <w:t xml:space="preserve">Networks for: </w:t>
      </w:r>
      <w:r w:rsidR="00C008AF" w:rsidRPr="00F20522">
        <w:rPr>
          <w:u w:val="single"/>
        </w:rPr>
        <w:t>Use any network – doesn’t matter anyway for this</w:t>
      </w:r>
      <w:r w:rsidR="00F20522" w:rsidRPr="00F20522">
        <w:rPr>
          <w:u w:val="single"/>
        </w:rPr>
        <w:t xml:space="preserve"> (just show the subnetting mask you get at the end and maybe the subnetting table)</w:t>
      </w:r>
    </w:p>
    <w:p w14:paraId="71D1E8BC" w14:textId="1336C4EE" w:rsidR="003B21D4" w:rsidRDefault="00BA137B">
      <w:pPr>
        <w:spacing w:after="217"/>
        <w:ind w:left="-5" w:right="11"/>
      </w:pPr>
      <w:r w:rsidRPr="00F20522">
        <w:rPr>
          <w:u w:val="single"/>
        </w:rPr>
        <w:t xml:space="preserve">14 </w:t>
      </w:r>
      <w:r w:rsidR="00C008AF" w:rsidRPr="00F20522">
        <w:rPr>
          <w:u w:val="single"/>
        </w:rPr>
        <w:t>hosts</w:t>
      </w:r>
      <w:r w:rsidR="00C008AF">
        <w:t xml:space="preserve"> - Use 16 (magic number) (if we don’t want to expand), but do 32 instead as we want to expand (go up)</w:t>
      </w:r>
    </w:p>
    <w:p w14:paraId="372D9E13" w14:textId="450B5BCB" w:rsidR="00E76DDC" w:rsidRPr="00E76DDC" w:rsidRDefault="00E76DDC">
      <w:pPr>
        <w:spacing w:after="217"/>
        <w:ind w:left="-5" w:right="11"/>
        <w:rPr>
          <w:b/>
          <w:bCs/>
        </w:rPr>
      </w:pPr>
      <w:r w:rsidRPr="00E76DDC">
        <w:rPr>
          <w:b/>
          <w:bCs/>
          <w:u w:val="single"/>
        </w:rPr>
        <w:t>255</w:t>
      </w:r>
      <w:r w:rsidRPr="00E76DDC">
        <w:rPr>
          <w:b/>
          <w:bCs/>
        </w:rPr>
        <w:t>.255.255.224</w:t>
      </w:r>
    </w:p>
    <w:p w14:paraId="1CDA625E" w14:textId="5FCD6046" w:rsidR="003B21D4" w:rsidRDefault="00BA137B">
      <w:pPr>
        <w:ind w:left="-5" w:right="11"/>
      </w:pPr>
      <w:r w:rsidRPr="00F20522">
        <w:rPr>
          <w:u w:val="single"/>
        </w:rPr>
        <w:t>47 hosts</w:t>
      </w:r>
      <w:r>
        <w:t xml:space="preserve"> </w:t>
      </w:r>
      <w:r w:rsidR="00C008AF">
        <w:t>– Use 64</w:t>
      </w:r>
    </w:p>
    <w:p w14:paraId="64F33BFD" w14:textId="5126744C" w:rsidR="00E76DDC" w:rsidRPr="00E76DDC" w:rsidRDefault="00E76DDC">
      <w:pPr>
        <w:ind w:left="-5" w:right="11"/>
        <w:rPr>
          <w:b/>
          <w:bCs/>
        </w:rPr>
      </w:pPr>
      <w:r w:rsidRPr="00E76DDC">
        <w:rPr>
          <w:b/>
          <w:bCs/>
          <w:u w:val="single"/>
        </w:rPr>
        <w:t>255</w:t>
      </w:r>
      <w:r w:rsidRPr="00E76DDC">
        <w:rPr>
          <w:b/>
          <w:bCs/>
        </w:rPr>
        <w:t>.255.255.192</w:t>
      </w:r>
    </w:p>
    <w:p w14:paraId="00FC838C" w14:textId="77777777" w:rsidR="00401A8F" w:rsidRDefault="00401A8F">
      <w:pPr>
        <w:ind w:left="-5" w:right="11"/>
      </w:pPr>
    </w:p>
    <w:p w14:paraId="724F4BB4" w14:textId="77777777" w:rsidR="003B21D4" w:rsidRPr="00401A8F" w:rsidRDefault="00BA137B">
      <w:pPr>
        <w:numPr>
          <w:ilvl w:val="0"/>
          <w:numId w:val="3"/>
        </w:numPr>
        <w:ind w:left="720" w:right="11" w:hanging="360"/>
        <w:rPr>
          <w:b/>
        </w:rPr>
      </w:pPr>
      <w:r w:rsidRPr="00401A8F">
        <w:rPr>
          <w:b/>
        </w:rPr>
        <w:t xml:space="preserve">What is the hexadecimal value for 127.0.0.1? </w:t>
      </w:r>
    </w:p>
    <w:p w14:paraId="67181AEC" w14:textId="77777777" w:rsidR="00467A40" w:rsidRDefault="00467A40" w:rsidP="00401A8F">
      <w:pPr>
        <w:ind w:left="720" w:right="11" w:firstLine="0"/>
        <w:rPr>
          <w:rStyle w:val="hgkelc"/>
          <w:b/>
          <w:bCs/>
          <w:sz w:val="24"/>
        </w:rPr>
      </w:pPr>
    </w:p>
    <w:p w14:paraId="22CDAFB8" w14:textId="77777777" w:rsidR="00467A40" w:rsidRPr="001807F7" w:rsidRDefault="00467A40" w:rsidP="00C008AF">
      <w:pPr>
        <w:ind w:left="0" w:right="11" w:firstLine="720"/>
        <w:rPr>
          <w:sz w:val="24"/>
        </w:rPr>
      </w:pPr>
      <w:r>
        <w:rPr>
          <w:rStyle w:val="hgkelc"/>
          <w:b/>
          <w:bCs/>
          <w:sz w:val="24"/>
        </w:rPr>
        <w:t xml:space="preserve">Local host in IPv6 = </w:t>
      </w:r>
      <w:r>
        <w:rPr>
          <w:rStyle w:val="HTMLCode"/>
          <w:rFonts w:eastAsia="Calibri"/>
        </w:rPr>
        <w:t>::1</w:t>
      </w:r>
    </w:p>
    <w:p w14:paraId="47DAF378" w14:textId="77777777" w:rsidR="003B21D4" w:rsidRDefault="00BA137B">
      <w:pPr>
        <w:spacing w:after="70" w:line="259" w:lineRule="auto"/>
        <w:ind w:left="721" w:firstLine="0"/>
      </w:pPr>
      <w:r>
        <w:t xml:space="preserve"> </w:t>
      </w:r>
    </w:p>
    <w:p w14:paraId="35BB2354" w14:textId="67F1A001" w:rsidR="003B21D4" w:rsidRDefault="00BA137B">
      <w:pPr>
        <w:numPr>
          <w:ilvl w:val="0"/>
          <w:numId w:val="3"/>
        </w:numPr>
        <w:ind w:left="720" w:right="11" w:hanging="360"/>
        <w:rPr>
          <w:b/>
        </w:rPr>
      </w:pPr>
      <w:r w:rsidRPr="00401A8F">
        <w:rPr>
          <w:b/>
        </w:rPr>
        <w:t>What is FF:FF:FF:FF:FF:FF</w:t>
      </w:r>
      <w:r w:rsidR="00C008AF">
        <w:rPr>
          <w:b/>
        </w:rPr>
        <w:t xml:space="preserve"> (255.255.255.255 broadcast address)</w:t>
      </w:r>
      <w:r w:rsidRPr="00401A8F">
        <w:rPr>
          <w:b/>
        </w:rPr>
        <w:t xml:space="preserve"> in decimal and binary?</w:t>
      </w:r>
    </w:p>
    <w:p w14:paraId="67471419" w14:textId="41C82484" w:rsidR="00401A8F" w:rsidRDefault="00401A8F" w:rsidP="00C008AF">
      <w:pPr>
        <w:tabs>
          <w:tab w:val="left" w:pos="2780"/>
        </w:tabs>
        <w:ind w:left="720" w:right="11" w:firstLine="0"/>
        <w:rPr>
          <w:b/>
          <w:sz w:val="24"/>
        </w:rPr>
      </w:pPr>
      <w:r w:rsidRPr="001807F7">
        <w:rPr>
          <w:sz w:val="24"/>
        </w:rPr>
        <w:t>Decimal =</w:t>
      </w:r>
      <w:r w:rsidRPr="001807F7">
        <w:rPr>
          <w:b/>
          <w:sz w:val="24"/>
        </w:rPr>
        <w:t xml:space="preserve"> </w:t>
      </w:r>
      <w:r w:rsidR="00F20522">
        <w:rPr>
          <w:b/>
          <w:sz w:val="24"/>
        </w:rPr>
        <w:t>255.255.255.255</w:t>
      </w:r>
    </w:p>
    <w:p w14:paraId="63F5546C" w14:textId="418A647E" w:rsidR="00C008AF" w:rsidRPr="00F20522" w:rsidRDefault="00401A8F" w:rsidP="00F20522">
      <w:pPr>
        <w:tabs>
          <w:tab w:val="left" w:pos="7025"/>
        </w:tabs>
        <w:ind w:left="720" w:right="11" w:firstLine="0"/>
      </w:pPr>
      <w:r w:rsidRPr="001807F7">
        <w:rPr>
          <w:sz w:val="24"/>
        </w:rPr>
        <w:t>Binary =</w:t>
      </w:r>
      <w:r w:rsidRPr="001807F7">
        <w:rPr>
          <w:b/>
          <w:sz w:val="24"/>
        </w:rPr>
        <w:t xml:space="preserve"> </w:t>
      </w:r>
      <w:r w:rsidR="00C008AF">
        <w:t>11111111 11111111 11111111 11111111</w:t>
      </w:r>
    </w:p>
    <w:p w14:paraId="7831E86F" w14:textId="77777777" w:rsidR="00C008AF" w:rsidRDefault="00C008AF" w:rsidP="00F20522">
      <w:pPr>
        <w:pStyle w:val="Heading1"/>
        <w:spacing w:after="271"/>
        <w:ind w:left="0" w:firstLine="0"/>
        <w:rPr>
          <w:u w:val="single"/>
        </w:rPr>
      </w:pPr>
    </w:p>
    <w:p w14:paraId="2DAEE3A2" w14:textId="77777777" w:rsidR="003B21D4" w:rsidRPr="00467A40" w:rsidRDefault="00BA137B">
      <w:pPr>
        <w:pStyle w:val="Heading1"/>
        <w:spacing w:after="271"/>
        <w:ind w:left="-5"/>
        <w:rPr>
          <w:u w:val="single"/>
        </w:rPr>
      </w:pPr>
      <w:r w:rsidRPr="00467A40">
        <w:rPr>
          <w:u w:val="single"/>
        </w:rPr>
        <w:t xml:space="preserve">Question 5 </w:t>
      </w:r>
    </w:p>
    <w:p w14:paraId="295F9AB0" w14:textId="77777777" w:rsidR="003B21D4" w:rsidRDefault="00BA137B">
      <w:pPr>
        <w:numPr>
          <w:ilvl w:val="0"/>
          <w:numId w:val="4"/>
        </w:numPr>
        <w:ind w:left="720" w:right="11" w:hanging="360"/>
        <w:rPr>
          <w:b/>
        </w:rPr>
      </w:pPr>
      <w:r w:rsidRPr="004145EF">
        <w:rPr>
          <w:b/>
        </w:rPr>
        <w:t xml:space="preserve">Define encapsulation/decapsulation. </w:t>
      </w:r>
    </w:p>
    <w:p w14:paraId="53BE2DCC" w14:textId="77777777" w:rsidR="001807F7" w:rsidRPr="001807F7" w:rsidRDefault="001807F7" w:rsidP="001807F7">
      <w:pPr>
        <w:ind w:left="360" w:right="11" w:firstLine="0"/>
        <w:rPr>
          <w:sz w:val="24"/>
        </w:rPr>
      </w:pPr>
      <w:r w:rsidRPr="001807F7">
        <w:rPr>
          <w:sz w:val="24"/>
        </w:rPr>
        <w:t xml:space="preserve">Encapsulation is the packaging/moving of data from the upper layers down to lower layers of the OSI/networking model (in the source computer), each layer adding headers of information. This packaging is encapsulation. </w:t>
      </w:r>
    </w:p>
    <w:p w14:paraId="41EFDF79" w14:textId="77777777" w:rsidR="001807F7" w:rsidRPr="001807F7" w:rsidRDefault="001807F7" w:rsidP="001807F7">
      <w:pPr>
        <w:ind w:left="360" w:right="11" w:firstLine="0"/>
        <w:rPr>
          <w:sz w:val="24"/>
        </w:rPr>
      </w:pPr>
    </w:p>
    <w:p w14:paraId="2A5D022B" w14:textId="67C778C4" w:rsidR="001807F7" w:rsidRDefault="001807F7" w:rsidP="001807F7">
      <w:pPr>
        <w:ind w:left="360" w:right="11" w:firstLine="0"/>
        <w:rPr>
          <w:sz w:val="24"/>
        </w:rPr>
      </w:pPr>
      <w:r w:rsidRPr="001807F7">
        <w:rPr>
          <w:sz w:val="24"/>
        </w:rPr>
        <w:t xml:space="preserve">Decapsulation is the </w:t>
      </w:r>
      <w:r w:rsidR="00C008AF">
        <w:rPr>
          <w:sz w:val="24"/>
        </w:rPr>
        <w:t>unpack</w:t>
      </w:r>
      <w:r w:rsidR="00C008AF" w:rsidRPr="001807F7">
        <w:rPr>
          <w:sz w:val="24"/>
        </w:rPr>
        <w:t>aging</w:t>
      </w:r>
      <w:r w:rsidRPr="001807F7">
        <w:rPr>
          <w:sz w:val="24"/>
        </w:rPr>
        <w:t xml:space="preserve"> of data moving from lower levels of the networking models, to the upper levels (in the destination computer). Each layer unpacks corresponding headers and uses that information to obtain the actual data. This unpacking is </w:t>
      </w:r>
      <w:proofErr w:type="spellStart"/>
      <w:r w:rsidRPr="001807F7">
        <w:rPr>
          <w:sz w:val="24"/>
        </w:rPr>
        <w:t>dencapsulation</w:t>
      </w:r>
      <w:proofErr w:type="spellEnd"/>
      <w:r w:rsidRPr="001807F7">
        <w:rPr>
          <w:sz w:val="24"/>
        </w:rPr>
        <w:t>.</w:t>
      </w:r>
    </w:p>
    <w:p w14:paraId="6A70F142" w14:textId="09E46D10" w:rsidR="009F551E" w:rsidRDefault="009F551E" w:rsidP="001807F7">
      <w:pPr>
        <w:ind w:left="360" w:right="11" w:firstLine="0"/>
        <w:rPr>
          <w:sz w:val="24"/>
        </w:rPr>
      </w:pPr>
    </w:p>
    <w:p w14:paraId="1B38AA80" w14:textId="77777777" w:rsidR="009F551E" w:rsidRPr="001807F7" w:rsidRDefault="009F551E" w:rsidP="001807F7">
      <w:pPr>
        <w:ind w:left="360" w:right="11" w:firstLine="0"/>
        <w:rPr>
          <w:sz w:val="24"/>
        </w:rPr>
      </w:pPr>
    </w:p>
    <w:p w14:paraId="3989D420" w14:textId="4A8DA0FB" w:rsidR="003B21D4" w:rsidRDefault="003B21D4" w:rsidP="00F20522">
      <w:pPr>
        <w:spacing w:after="69" w:line="259" w:lineRule="auto"/>
        <w:ind w:left="0" w:firstLine="0"/>
      </w:pPr>
    </w:p>
    <w:p w14:paraId="779BAEB5" w14:textId="77777777" w:rsidR="003B21D4" w:rsidRPr="004145EF" w:rsidRDefault="00BA137B">
      <w:pPr>
        <w:numPr>
          <w:ilvl w:val="0"/>
          <w:numId w:val="4"/>
        </w:numPr>
        <w:spacing w:after="52"/>
        <w:ind w:left="720" w:right="11" w:hanging="360"/>
        <w:rPr>
          <w:b/>
        </w:rPr>
      </w:pPr>
      <w:r w:rsidRPr="004145EF">
        <w:rPr>
          <w:b/>
        </w:rPr>
        <w:t xml:space="preserve">What are the roles of the following OSI 7-layer model layers? </w:t>
      </w:r>
    </w:p>
    <w:p w14:paraId="2A8A42DA" w14:textId="77777777" w:rsidR="003B21D4" w:rsidRPr="001807F7" w:rsidRDefault="00BA137B">
      <w:pPr>
        <w:numPr>
          <w:ilvl w:val="1"/>
          <w:numId w:val="4"/>
        </w:numPr>
        <w:spacing w:after="57"/>
        <w:ind w:right="11" w:hanging="360"/>
        <w:rPr>
          <w:sz w:val="24"/>
        </w:rPr>
      </w:pPr>
      <w:r w:rsidRPr="001807F7">
        <w:rPr>
          <w:sz w:val="24"/>
        </w:rPr>
        <w:t xml:space="preserve">Transport </w:t>
      </w:r>
    </w:p>
    <w:p w14:paraId="15336AA8" w14:textId="77777777" w:rsidR="004145EF" w:rsidRPr="001807F7" w:rsidRDefault="004145EF" w:rsidP="004145EF">
      <w:pPr>
        <w:spacing w:after="57"/>
        <w:ind w:left="1441" w:right="11" w:firstLine="0"/>
        <w:rPr>
          <w:sz w:val="24"/>
        </w:rPr>
      </w:pPr>
      <w:r w:rsidRPr="001807F7">
        <w:rPr>
          <w:sz w:val="24"/>
        </w:rPr>
        <w:t>(Layer 4 up) Transmits the actual data using transmission protocols (UDP/TCP)</w:t>
      </w:r>
    </w:p>
    <w:p w14:paraId="0F187ABB" w14:textId="13D3D6BD" w:rsidR="00F20522" w:rsidRPr="001807F7" w:rsidRDefault="004145EF" w:rsidP="00196C51">
      <w:pPr>
        <w:spacing w:after="57"/>
        <w:ind w:left="1441" w:right="11" w:firstLine="0"/>
        <w:rPr>
          <w:sz w:val="24"/>
        </w:rPr>
      </w:pPr>
      <w:r w:rsidRPr="001807F7">
        <w:rPr>
          <w:sz w:val="24"/>
        </w:rPr>
        <w:t>Data here is called TCP Segment or UDP Datagram</w:t>
      </w:r>
    </w:p>
    <w:p w14:paraId="49F36DAE" w14:textId="77777777" w:rsidR="003B21D4" w:rsidRPr="001807F7" w:rsidRDefault="00BA137B">
      <w:pPr>
        <w:numPr>
          <w:ilvl w:val="1"/>
          <w:numId w:val="4"/>
        </w:numPr>
        <w:spacing w:after="58"/>
        <w:ind w:right="11" w:hanging="360"/>
        <w:rPr>
          <w:sz w:val="24"/>
        </w:rPr>
      </w:pPr>
      <w:r w:rsidRPr="001807F7">
        <w:rPr>
          <w:sz w:val="24"/>
        </w:rPr>
        <w:t xml:space="preserve">Network </w:t>
      </w:r>
    </w:p>
    <w:p w14:paraId="1AC387B3" w14:textId="77777777" w:rsidR="004145EF" w:rsidRPr="001807F7" w:rsidRDefault="004145EF" w:rsidP="004145EF">
      <w:pPr>
        <w:spacing w:after="58"/>
        <w:ind w:left="1441" w:right="11" w:firstLine="0"/>
        <w:rPr>
          <w:sz w:val="24"/>
        </w:rPr>
      </w:pPr>
      <w:r w:rsidRPr="001807F7">
        <w:rPr>
          <w:sz w:val="24"/>
        </w:rPr>
        <w:t>(Layer 3 up) Decides which physical path the data will take</w:t>
      </w:r>
    </w:p>
    <w:p w14:paraId="5A39AF8C" w14:textId="77777777" w:rsidR="004145EF" w:rsidRPr="001807F7" w:rsidRDefault="004145EF" w:rsidP="004145EF">
      <w:pPr>
        <w:spacing w:after="58"/>
        <w:ind w:left="1441" w:right="11" w:firstLine="0"/>
        <w:rPr>
          <w:sz w:val="24"/>
        </w:rPr>
      </w:pPr>
      <w:r w:rsidRPr="001807F7">
        <w:rPr>
          <w:sz w:val="24"/>
        </w:rPr>
        <w:t>Data here is called packets</w:t>
      </w:r>
    </w:p>
    <w:p w14:paraId="72107FAC" w14:textId="77777777" w:rsidR="003B21D4" w:rsidRPr="001807F7" w:rsidRDefault="00BA137B">
      <w:pPr>
        <w:numPr>
          <w:ilvl w:val="1"/>
          <w:numId w:val="4"/>
        </w:numPr>
        <w:ind w:right="11" w:hanging="360"/>
        <w:rPr>
          <w:sz w:val="24"/>
        </w:rPr>
      </w:pPr>
      <w:r w:rsidRPr="001807F7">
        <w:rPr>
          <w:sz w:val="24"/>
        </w:rPr>
        <w:t xml:space="preserve">Physical </w:t>
      </w:r>
    </w:p>
    <w:p w14:paraId="7DFEE650" w14:textId="77777777" w:rsidR="004145EF" w:rsidRPr="001807F7" w:rsidRDefault="004145EF" w:rsidP="004145EF">
      <w:pPr>
        <w:ind w:left="1441" w:right="11" w:firstLine="0"/>
        <w:rPr>
          <w:sz w:val="24"/>
        </w:rPr>
      </w:pPr>
      <w:r w:rsidRPr="001807F7">
        <w:rPr>
          <w:sz w:val="24"/>
        </w:rPr>
        <w:t>(Layer 1 up) Transmits raw bit stream over the physical medium</w:t>
      </w:r>
    </w:p>
    <w:p w14:paraId="36D67C94" w14:textId="77777777" w:rsidR="004145EF" w:rsidRPr="001807F7" w:rsidRDefault="004145EF" w:rsidP="004145EF">
      <w:pPr>
        <w:ind w:left="1441" w:right="11" w:firstLine="0"/>
        <w:rPr>
          <w:sz w:val="24"/>
        </w:rPr>
      </w:pPr>
      <w:r w:rsidRPr="001807F7">
        <w:rPr>
          <w:sz w:val="24"/>
        </w:rPr>
        <w:t>Data here is called bits</w:t>
      </w:r>
    </w:p>
    <w:p w14:paraId="5D761ACC" w14:textId="77777777" w:rsidR="003B21D4" w:rsidRDefault="00BA137B">
      <w:pPr>
        <w:spacing w:after="69" w:line="259" w:lineRule="auto"/>
        <w:ind w:left="1441" w:firstLine="0"/>
      </w:pPr>
      <w:r>
        <w:t xml:space="preserve"> </w:t>
      </w:r>
    </w:p>
    <w:p w14:paraId="16EEE691" w14:textId="77777777" w:rsidR="003B21D4" w:rsidRPr="004145EF" w:rsidRDefault="00BA137B">
      <w:pPr>
        <w:numPr>
          <w:ilvl w:val="0"/>
          <w:numId w:val="4"/>
        </w:numPr>
        <w:spacing w:after="217"/>
        <w:ind w:left="720" w:right="11" w:hanging="360"/>
        <w:rPr>
          <w:b/>
        </w:rPr>
      </w:pPr>
      <w:r w:rsidRPr="004145EF">
        <w:rPr>
          <w:b/>
        </w:rPr>
        <w:t xml:space="preserve">What are CSMA/CD and CSMA/CA? How do they differ? </w:t>
      </w:r>
    </w:p>
    <w:p w14:paraId="66101613" w14:textId="77777777" w:rsidR="003B21D4" w:rsidRPr="00467A40" w:rsidRDefault="00E9300E">
      <w:pPr>
        <w:spacing w:after="0" w:line="259" w:lineRule="auto"/>
        <w:ind w:left="0" w:firstLine="0"/>
        <w:rPr>
          <w:sz w:val="24"/>
        </w:rPr>
      </w:pPr>
      <w:r>
        <w:rPr>
          <w:sz w:val="24"/>
        </w:rPr>
        <w:t>CSMA / CD</w:t>
      </w:r>
      <w:r w:rsidR="00BA137B" w:rsidRPr="00467A40">
        <w:rPr>
          <w:sz w:val="24"/>
        </w:rPr>
        <w:t xml:space="preserve"> </w:t>
      </w:r>
      <w:r w:rsidR="00467A40" w:rsidRPr="00467A40">
        <w:rPr>
          <w:sz w:val="24"/>
        </w:rPr>
        <w:t>It is operated in the medium access control layer. It senses of the shared channel is busy for broadcasting and interrupts the broadcast until the channel is free. In CSMA/CD collision is detected by broadcast sensing from the other stations. Upon collision detection in CSMA/CD, the transmission is stopped and a jam signal is sent by the stations and then the station waits for a random time context before retransmission. </w:t>
      </w:r>
    </w:p>
    <w:p w14:paraId="122BC919" w14:textId="77777777" w:rsidR="00467A40" w:rsidRPr="00467A40" w:rsidRDefault="00467A40">
      <w:pPr>
        <w:spacing w:after="0" w:line="259" w:lineRule="auto"/>
        <w:ind w:left="0" w:firstLine="0"/>
        <w:rPr>
          <w:sz w:val="24"/>
        </w:rPr>
      </w:pPr>
    </w:p>
    <w:p w14:paraId="34CE70AA" w14:textId="77777777" w:rsidR="00467A40" w:rsidRDefault="00467A40">
      <w:pPr>
        <w:spacing w:after="0" w:line="259" w:lineRule="auto"/>
        <w:ind w:left="0" w:firstLine="0"/>
        <w:rPr>
          <w:sz w:val="24"/>
        </w:rPr>
      </w:pPr>
      <w:r w:rsidRPr="00467A40">
        <w:rPr>
          <w:sz w:val="24"/>
        </w:rPr>
        <w:t>CSMA/CA is a network protocol for carrier transmission. Like CSMA/CD it is also operated in the medium access control layer. Unlike CSMA/CD(that is effective after a collision) CSMA / CA is effective before a collision. </w:t>
      </w:r>
    </w:p>
    <w:p w14:paraId="6EC50684" w14:textId="77777777" w:rsidR="00E9300E" w:rsidRDefault="00E9300E">
      <w:pPr>
        <w:spacing w:after="0" w:line="259" w:lineRule="auto"/>
        <w:ind w:left="0" w:firstLine="0"/>
        <w:rPr>
          <w:sz w:val="24"/>
        </w:rPr>
      </w:pPr>
    </w:p>
    <w:p w14:paraId="1797F137" w14:textId="77777777" w:rsidR="00E9300E" w:rsidRPr="00C008AF" w:rsidRDefault="00E9300E">
      <w:pPr>
        <w:spacing w:after="0" w:line="259" w:lineRule="auto"/>
        <w:ind w:left="0" w:firstLine="0"/>
        <w:rPr>
          <w:b/>
          <w:sz w:val="24"/>
        </w:rPr>
      </w:pPr>
      <w:r w:rsidRPr="00C008AF">
        <w:rPr>
          <w:b/>
          <w:sz w:val="24"/>
        </w:rPr>
        <w:lastRenderedPageBreak/>
        <w:t>Differences</w:t>
      </w:r>
    </w:p>
    <w:p w14:paraId="3B0D76D0" w14:textId="77777777" w:rsidR="00E9300E" w:rsidRPr="00E9300E" w:rsidRDefault="00E9300E">
      <w:pPr>
        <w:spacing w:after="0" w:line="259" w:lineRule="auto"/>
        <w:ind w:left="0" w:firstLine="0"/>
        <w:rPr>
          <w:sz w:val="24"/>
        </w:rPr>
      </w:pPr>
    </w:p>
    <w:sectPr w:rsidR="00E9300E" w:rsidRPr="00E9300E">
      <w:pgSz w:w="11904" w:h="16838"/>
      <w:pgMar w:top="1500" w:right="1368" w:bottom="1548"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962FF"/>
    <w:multiLevelType w:val="hybridMultilevel"/>
    <w:tmpl w:val="8C8C3A4E"/>
    <w:lvl w:ilvl="0" w:tplc="F7A8B2B0">
      <w:start w:val="1"/>
      <w:numFmt w:val="decimal"/>
      <w:lvlText w:val="%1."/>
      <w:lvlJc w:val="left"/>
      <w:pPr>
        <w:ind w:left="1081" w:hanging="360"/>
      </w:pPr>
      <w:rPr>
        <w:rFonts w:hint="default"/>
      </w:rPr>
    </w:lvl>
    <w:lvl w:ilvl="1" w:tplc="08090019" w:tentative="1">
      <w:start w:val="1"/>
      <w:numFmt w:val="lowerLetter"/>
      <w:lvlText w:val="%2."/>
      <w:lvlJc w:val="left"/>
      <w:pPr>
        <w:ind w:left="1801" w:hanging="360"/>
      </w:pPr>
    </w:lvl>
    <w:lvl w:ilvl="2" w:tplc="0809001B" w:tentative="1">
      <w:start w:val="1"/>
      <w:numFmt w:val="lowerRoman"/>
      <w:lvlText w:val="%3."/>
      <w:lvlJc w:val="right"/>
      <w:pPr>
        <w:ind w:left="2521" w:hanging="180"/>
      </w:pPr>
    </w:lvl>
    <w:lvl w:ilvl="3" w:tplc="0809000F" w:tentative="1">
      <w:start w:val="1"/>
      <w:numFmt w:val="decimal"/>
      <w:lvlText w:val="%4."/>
      <w:lvlJc w:val="left"/>
      <w:pPr>
        <w:ind w:left="3241" w:hanging="360"/>
      </w:pPr>
    </w:lvl>
    <w:lvl w:ilvl="4" w:tplc="08090019" w:tentative="1">
      <w:start w:val="1"/>
      <w:numFmt w:val="lowerLetter"/>
      <w:lvlText w:val="%5."/>
      <w:lvlJc w:val="left"/>
      <w:pPr>
        <w:ind w:left="3961" w:hanging="360"/>
      </w:pPr>
    </w:lvl>
    <w:lvl w:ilvl="5" w:tplc="0809001B" w:tentative="1">
      <w:start w:val="1"/>
      <w:numFmt w:val="lowerRoman"/>
      <w:lvlText w:val="%6."/>
      <w:lvlJc w:val="right"/>
      <w:pPr>
        <w:ind w:left="4681" w:hanging="180"/>
      </w:pPr>
    </w:lvl>
    <w:lvl w:ilvl="6" w:tplc="0809000F" w:tentative="1">
      <w:start w:val="1"/>
      <w:numFmt w:val="decimal"/>
      <w:lvlText w:val="%7."/>
      <w:lvlJc w:val="left"/>
      <w:pPr>
        <w:ind w:left="5401" w:hanging="360"/>
      </w:pPr>
    </w:lvl>
    <w:lvl w:ilvl="7" w:tplc="08090019" w:tentative="1">
      <w:start w:val="1"/>
      <w:numFmt w:val="lowerLetter"/>
      <w:lvlText w:val="%8."/>
      <w:lvlJc w:val="left"/>
      <w:pPr>
        <w:ind w:left="6121" w:hanging="360"/>
      </w:pPr>
    </w:lvl>
    <w:lvl w:ilvl="8" w:tplc="0809001B" w:tentative="1">
      <w:start w:val="1"/>
      <w:numFmt w:val="lowerRoman"/>
      <w:lvlText w:val="%9."/>
      <w:lvlJc w:val="right"/>
      <w:pPr>
        <w:ind w:left="6841" w:hanging="180"/>
      </w:pPr>
    </w:lvl>
  </w:abstractNum>
  <w:abstractNum w:abstractNumId="1" w15:restartNumberingAfterBreak="0">
    <w:nsid w:val="0736476F"/>
    <w:multiLevelType w:val="multilevel"/>
    <w:tmpl w:val="72B29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B424A5"/>
    <w:multiLevelType w:val="multilevel"/>
    <w:tmpl w:val="FA38B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64208E"/>
    <w:multiLevelType w:val="multilevel"/>
    <w:tmpl w:val="FD9C1338"/>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Calibri" w:eastAsia="Calibr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7A03AB"/>
    <w:multiLevelType w:val="hybridMultilevel"/>
    <w:tmpl w:val="B6985E26"/>
    <w:lvl w:ilvl="0" w:tplc="68C4AC50">
      <w:start w:val="1"/>
      <w:numFmt w:val="lowerLetter"/>
      <w:lvlText w:val="%1)"/>
      <w:lvlJc w:val="left"/>
      <w:pPr>
        <w:ind w:left="72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0FD26084">
      <w:start w:val="1"/>
      <w:numFmt w:val="lowerLetter"/>
      <w:lvlText w:val="%2"/>
      <w:lvlJc w:val="left"/>
      <w:pPr>
        <w:ind w:left="14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1220B3F2">
      <w:start w:val="1"/>
      <w:numFmt w:val="lowerRoman"/>
      <w:lvlText w:val="%3"/>
      <w:lvlJc w:val="left"/>
      <w:pPr>
        <w:ind w:left="21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DD0464D6">
      <w:start w:val="1"/>
      <w:numFmt w:val="decimal"/>
      <w:lvlText w:val="%4"/>
      <w:lvlJc w:val="left"/>
      <w:pPr>
        <w:ind w:left="28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C806410A">
      <w:start w:val="1"/>
      <w:numFmt w:val="lowerLetter"/>
      <w:lvlText w:val="%5"/>
      <w:lvlJc w:val="left"/>
      <w:pPr>
        <w:ind w:left="36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9052177C">
      <w:start w:val="1"/>
      <w:numFmt w:val="lowerRoman"/>
      <w:lvlText w:val="%6"/>
      <w:lvlJc w:val="left"/>
      <w:pPr>
        <w:ind w:left="43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37E2611E">
      <w:start w:val="1"/>
      <w:numFmt w:val="decimal"/>
      <w:lvlText w:val="%7"/>
      <w:lvlJc w:val="left"/>
      <w:pPr>
        <w:ind w:left="50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2C5C3DD0">
      <w:start w:val="1"/>
      <w:numFmt w:val="lowerLetter"/>
      <w:lvlText w:val="%8"/>
      <w:lvlJc w:val="left"/>
      <w:pPr>
        <w:ind w:left="57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BF54B48C">
      <w:start w:val="1"/>
      <w:numFmt w:val="lowerRoman"/>
      <w:lvlText w:val="%9"/>
      <w:lvlJc w:val="left"/>
      <w:pPr>
        <w:ind w:left="64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5" w15:restartNumberingAfterBreak="0">
    <w:nsid w:val="4A875ADF"/>
    <w:multiLevelType w:val="hybridMultilevel"/>
    <w:tmpl w:val="BD0059A0"/>
    <w:lvl w:ilvl="0" w:tplc="CD280A78">
      <w:start w:val="1"/>
      <w:numFmt w:val="lowerLetter"/>
      <w:lvlText w:val="%1)"/>
      <w:lvlJc w:val="left"/>
      <w:pPr>
        <w:ind w:left="72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198C827E">
      <w:start w:val="1"/>
      <w:numFmt w:val="lowerLetter"/>
      <w:lvlText w:val="%2."/>
      <w:lvlJc w:val="left"/>
      <w:pPr>
        <w:ind w:left="144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C518D398">
      <w:start w:val="1"/>
      <w:numFmt w:val="lowerRoman"/>
      <w:lvlText w:val="%3"/>
      <w:lvlJc w:val="left"/>
      <w:pPr>
        <w:ind w:left="216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FCE20776">
      <w:start w:val="1"/>
      <w:numFmt w:val="decimal"/>
      <w:lvlText w:val="%4"/>
      <w:lvlJc w:val="left"/>
      <w:pPr>
        <w:ind w:left="288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859C1958">
      <w:start w:val="1"/>
      <w:numFmt w:val="lowerLetter"/>
      <w:lvlText w:val="%5"/>
      <w:lvlJc w:val="left"/>
      <w:pPr>
        <w:ind w:left="360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C71060BC">
      <w:start w:val="1"/>
      <w:numFmt w:val="lowerRoman"/>
      <w:lvlText w:val="%6"/>
      <w:lvlJc w:val="left"/>
      <w:pPr>
        <w:ind w:left="432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AB30BB20">
      <w:start w:val="1"/>
      <w:numFmt w:val="decimal"/>
      <w:lvlText w:val="%7"/>
      <w:lvlJc w:val="left"/>
      <w:pPr>
        <w:ind w:left="504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6FAA3928">
      <w:start w:val="1"/>
      <w:numFmt w:val="lowerLetter"/>
      <w:lvlText w:val="%8"/>
      <w:lvlJc w:val="left"/>
      <w:pPr>
        <w:ind w:left="576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435A20FA">
      <w:start w:val="1"/>
      <w:numFmt w:val="lowerRoman"/>
      <w:lvlText w:val="%9"/>
      <w:lvlJc w:val="left"/>
      <w:pPr>
        <w:ind w:left="648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6" w15:restartNumberingAfterBreak="0">
    <w:nsid w:val="58050F31"/>
    <w:multiLevelType w:val="multilevel"/>
    <w:tmpl w:val="D9729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EF87F85"/>
    <w:multiLevelType w:val="hybridMultilevel"/>
    <w:tmpl w:val="EA124C32"/>
    <w:lvl w:ilvl="0" w:tplc="9B440FC0">
      <w:start w:val="1"/>
      <w:numFmt w:val="lowerLetter"/>
      <w:lvlText w:val="%1)"/>
      <w:lvlJc w:val="left"/>
      <w:pPr>
        <w:ind w:left="72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84AC1F9A">
      <w:start w:val="1"/>
      <w:numFmt w:val="lowerLetter"/>
      <w:lvlText w:val="%2."/>
      <w:lvlJc w:val="left"/>
      <w:pPr>
        <w:ind w:left="144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CE44C196">
      <w:start w:val="1"/>
      <w:numFmt w:val="lowerRoman"/>
      <w:lvlText w:val="%3"/>
      <w:lvlJc w:val="left"/>
      <w:pPr>
        <w:ind w:left="216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086ECBC2">
      <w:start w:val="1"/>
      <w:numFmt w:val="decimal"/>
      <w:lvlText w:val="%4"/>
      <w:lvlJc w:val="left"/>
      <w:pPr>
        <w:ind w:left="288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7C80C142">
      <w:start w:val="1"/>
      <w:numFmt w:val="lowerLetter"/>
      <w:lvlText w:val="%5"/>
      <w:lvlJc w:val="left"/>
      <w:pPr>
        <w:ind w:left="360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74A434D0">
      <w:start w:val="1"/>
      <w:numFmt w:val="lowerRoman"/>
      <w:lvlText w:val="%6"/>
      <w:lvlJc w:val="left"/>
      <w:pPr>
        <w:ind w:left="432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9F62F7E2">
      <w:start w:val="1"/>
      <w:numFmt w:val="decimal"/>
      <w:lvlText w:val="%7"/>
      <w:lvlJc w:val="left"/>
      <w:pPr>
        <w:ind w:left="504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2F345668">
      <w:start w:val="1"/>
      <w:numFmt w:val="lowerLetter"/>
      <w:lvlText w:val="%8"/>
      <w:lvlJc w:val="left"/>
      <w:pPr>
        <w:ind w:left="576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370AF69A">
      <w:start w:val="1"/>
      <w:numFmt w:val="lowerRoman"/>
      <w:lvlText w:val="%9"/>
      <w:lvlJc w:val="left"/>
      <w:pPr>
        <w:ind w:left="648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8" w15:restartNumberingAfterBreak="0">
    <w:nsid w:val="780C476C"/>
    <w:multiLevelType w:val="hybridMultilevel"/>
    <w:tmpl w:val="6EA8B7AE"/>
    <w:lvl w:ilvl="0" w:tplc="3288FC0A">
      <w:start w:val="2"/>
      <w:numFmt w:val="lowerLetter"/>
      <w:lvlText w:val="%1)"/>
      <w:lvlJc w:val="left"/>
      <w:pPr>
        <w:ind w:left="72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C478A9F8">
      <w:start w:val="1"/>
      <w:numFmt w:val="lowerLetter"/>
      <w:lvlText w:val="%2"/>
      <w:lvlJc w:val="left"/>
      <w:pPr>
        <w:ind w:left="14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0064706C">
      <w:start w:val="1"/>
      <w:numFmt w:val="lowerRoman"/>
      <w:lvlText w:val="%3"/>
      <w:lvlJc w:val="left"/>
      <w:pPr>
        <w:ind w:left="21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60448C2E">
      <w:start w:val="1"/>
      <w:numFmt w:val="decimal"/>
      <w:lvlText w:val="%4"/>
      <w:lvlJc w:val="left"/>
      <w:pPr>
        <w:ind w:left="28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66FE8DFA">
      <w:start w:val="1"/>
      <w:numFmt w:val="lowerLetter"/>
      <w:lvlText w:val="%5"/>
      <w:lvlJc w:val="left"/>
      <w:pPr>
        <w:ind w:left="36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2912FACE">
      <w:start w:val="1"/>
      <w:numFmt w:val="lowerRoman"/>
      <w:lvlText w:val="%6"/>
      <w:lvlJc w:val="left"/>
      <w:pPr>
        <w:ind w:left="43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5D3C4786">
      <w:start w:val="1"/>
      <w:numFmt w:val="decimal"/>
      <w:lvlText w:val="%7"/>
      <w:lvlJc w:val="left"/>
      <w:pPr>
        <w:ind w:left="50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3F1A2310">
      <w:start w:val="1"/>
      <w:numFmt w:val="lowerLetter"/>
      <w:lvlText w:val="%8"/>
      <w:lvlJc w:val="left"/>
      <w:pPr>
        <w:ind w:left="57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A96079EC">
      <w:start w:val="1"/>
      <w:numFmt w:val="lowerRoman"/>
      <w:lvlText w:val="%9"/>
      <w:lvlJc w:val="left"/>
      <w:pPr>
        <w:ind w:left="64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num w:numId="1">
    <w:abstractNumId w:val="5"/>
  </w:num>
  <w:num w:numId="2">
    <w:abstractNumId w:val="4"/>
  </w:num>
  <w:num w:numId="3">
    <w:abstractNumId w:val="8"/>
  </w:num>
  <w:num w:numId="4">
    <w:abstractNumId w:val="7"/>
  </w:num>
  <w:num w:numId="5">
    <w:abstractNumId w:val="6"/>
  </w:num>
  <w:num w:numId="6">
    <w:abstractNumId w:val="1"/>
  </w:num>
  <w:num w:numId="7">
    <w:abstractNumId w:val="0"/>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tjQwMTIxNjA0szBT0lEKTi0uzszPAykwrAUACYDO4CwAAAA="/>
  </w:docVars>
  <w:rsids>
    <w:rsidRoot w:val="003B21D4"/>
    <w:rsid w:val="00020FDA"/>
    <w:rsid w:val="000552CB"/>
    <w:rsid w:val="001807F7"/>
    <w:rsid w:val="00196C51"/>
    <w:rsid w:val="003B21D4"/>
    <w:rsid w:val="00401A8F"/>
    <w:rsid w:val="004145EF"/>
    <w:rsid w:val="00467A40"/>
    <w:rsid w:val="007A693F"/>
    <w:rsid w:val="009F551E"/>
    <w:rsid w:val="00A447DE"/>
    <w:rsid w:val="00BA137B"/>
    <w:rsid w:val="00C008AF"/>
    <w:rsid w:val="00D95A9C"/>
    <w:rsid w:val="00DC199B"/>
    <w:rsid w:val="00E76DDC"/>
    <w:rsid w:val="00E9300E"/>
    <w:rsid w:val="00F205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FC4D4"/>
  <w15:docId w15:val="{56B718E4-7376-484F-B057-A96FF0413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4" w:line="269" w:lineRule="auto"/>
      <w:ind w:left="10" w:hanging="10"/>
    </w:pPr>
    <w:rPr>
      <w:rFonts w:ascii="Calibri" w:eastAsia="Calibri" w:hAnsi="Calibri" w:cs="Calibri"/>
      <w:color w:val="000000"/>
      <w:sz w:val="28"/>
    </w:rPr>
  </w:style>
  <w:style w:type="paragraph" w:styleId="Heading1">
    <w:name w:val="heading 1"/>
    <w:next w:val="Normal"/>
    <w:link w:val="Heading1Char"/>
    <w:uiPriority w:val="9"/>
    <w:unhideWhenUsed/>
    <w:qFormat/>
    <w:pPr>
      <w:keepNext/>
      <w:keepLines/>
      <w:spacing w:after="226"/>
      <w:ind w:left="10" w:hanging="10"/>
      <w:outlineLvl w:val="0"/>
    </w:pPr>
    <w:rPr>
      <w:rFonts w:ascii="Calibri" w:eastAsia="Calibri" w:hAnsi="Calibri" w:cs="Calibri"/>
      <w:b/>
      <w:color w:val="000000"/>
      <w:sz w:val="28"/>
    </w:rPr>
  </w:style>
  <w:style w:type="paragraph" w:styleId="Heading3">
    <w:name w:val="heading 3"/>
    <w:basedOn w:val="Normal"/>
    <w:next w:val="Normal"/>
    <w:link w:val="Heading3Char"/>
    <w:uiPriority w:val="9"/>
    <w:semiHidden/>
    <w:unhideWhenUsed/>
    <w:qFormat/>
    <w:rsid w:val="001807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character" w:customStyle="1" w:styleId="q-box">
    <w:name w:val="q-box"/>
    <w:basedOn w:val="DefaultParagraphFont"/>
    <w:rsid w:val="00D95A9C"/>
  </w:style>
  <w:style w:type="character" w:customStyle="1" w:styleId="hgkelc">
    <w:name w:val="hgkelc"/>
    <w:basedOn w:val="DefaultParagraphFont"/>
    <w:rsid w:val="00D95A9C"/>
  </w:style>
  <w:style w:type="paragraph" w:styleId="ListParagraph">
    <w:name w:val="List Paragraph"/>
    <w:basedOn w:val="Normal"/>
    <w:uiPriority w:val="34"/>
    <w:qFormat/>
    <w:rsid w:val="00401A8F"/>
    <w:pPr>
      <w:ind w:left="720"/>
      <w:contextualSpacing/>
    </w:pPr>
  </w:style>
  <w:style w:type="character" w:customStyle="1" w:styleId="Heading3Char">
    <w:name w:val="Heading 3 Char"/>
    <w:basedOn w:val="DefaultParagraphFont"/>
    <w:link w:val="Heading3"/>
    <w:uiPriority w:val="9"/>
    <w:semiHidden/>
    <w:rsid w:val="001807F7"/>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1807F7"/>
    <w:rPr>
      <w:b/>
      <w:bCs/>
    </w:rPr>
  </w:style>
  <w:style w:type="character" w:styleId="HTMLCode">
    <w:name w:val="HTML Code"/>
    <w:basedOn w:val="DefaultParagraphFont"/>
    <w:uiPriority w:val="99"/>
    <w:semiHidden/>
    <w:unhideWhenUsed/>
    <w:rsid w:val="00467A4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63679">
      <w:bodyDiv w:val="1"/>
      <w:marLeft w:val="0"/>
      <w:marRight w:val="0"/>
      <w:marTop w:val="0"/>
      <w:marBottom w:val="0"/>
      <w:divBdr>
        <w:top w:val="none" w:sz="0" w:space="0" w:color="auto"/>
        <w:left w:val="none" w:sz="0" w:space="0" w:color="auto"/>
        <w:bottom w:val="none" w:sz="0" w:space="0" w:color="auto"/>
        <w:right w:val="none" w:sz="0" w:space="0" w:color="auto"/>
      </w:divBdr>
    </w:div>
    <w:div w:id="806822072">
      <w:bodyDiv w:val="1"/>
      <w:marLeft w:val="0"/>
      <w:marRight w:val="0"/>
      <w:marTop w:val="0"/>
      <w:marBottom w:val="0"/>
      <w:divBdr>
        <w:top w:val="none" w:sz="0" w:space="0" w:color="auto"/>
        <w:left w:val="none" w:sz="0" w:space="0" w:color="auto"/>
        <w:bottom w:val="none" w:sz="0" w:space="0" w:color="auto"/>
        <w:right w:val="none" w:sz="0" w:space="0" w:color="auto"/>
      </w:divBdr>
    </w:div>
    <w:div w:id="874585341">
      <w:bodyDiv w:val="1"/>
      <w:marLeft w:val="0"/>
      <w:marRight w:val="0"/>
      <w:marTop w:val="0"/>
      <w:marBottom w:val="0"/>
      <w:divBdr>
        <w:top w:val="none" w:sz="0" w:space="0" w:color="auto"/>
        <w:left w:val="none" w:sz="0" w:space="0" w:color="auto"/>
        <w:bottom w:val="none" w:sz="0" w:space="0" w:color="auto"/>
        <w:right w:val="none" w:sz="0" w:space="0" w:color="auto"/>
      </w:divBdr>
    </w:div>
    <w:div w:id="1075739909">
      <w:bodyDiv w:val="1"/>
      <w:marLeft w:val="0"/>
      <w:marRight w:val="0"/>
      <w:marTop w:val="0"/>
      <w:marBottom w:val="0"/>
      <w:divBdr>
        <w:top w:val="none" w:sz="0" w:space="0" w:color="auto"/>
        <w:left w:val="none" w:sz="0" w:space="0" w:color="auto"/>
        <w:bottom w:val="none" w:sz="0" w:space="0" w:color="auto"/>
        <w:right w:val="none" w:sz="0" w:space="0" w:color="auto"/>
      </w:divBdr>
    </w:div>
    <w:div w:id="16061580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989</Words>
  <Characters>564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onne James</dc:creator>
  <cp:keywords/>
  <cp:lastModifiedBy>Mathews Joy (25186202)</cp:lastModifiedBy>
  <cp:revision>14</cp:revision>
  <dcterms:created xsi:type="dcterms:W3CDTF">2022-02-03T15:21:00Z</dcterms:created>
  <dcterms:modified xsi:type="dcterms:W3CDTF">2022-02-14T20:33:00Z</dcterms:modified>
</cp:coreProperties>
</file>